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709"/>
        <w:gridCol w:w="707"/>
        <w:gridCol w:w="2125"/>
        <w:gridCol w:w="1846"/>
        <w:gridCol w:w="708"/>
        <w:gridCol w:w="1171"/>
        <w:gridCol w:w="1134"/>
        <w:gridCol w:w="851"/>
        <w:gridCol w:w="1678"/>
        <w:gridCol w:w="23"/>
        <w:gridCol w:w="1670"/>
      </w:tblGrid>
      <w:tr w:rsidR="00537022" w:rsidRPr="005D10DF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5D10DF" w:rsidRDefault="007F12D0" w:rsidP="001179F6">
            <w:pPr>
              <w:jc w:val="center"/>
              <w:rPr>
                <w:rFonts w:ascii="Calibri" w:hAnsi="Calibri"/>
                <w:b/>
                <w:sz w:val="32"/>
                <w:szCs w:val="32"/>
                <w:lang w:val="id-ID"/>
              </w:rPr>
            </w:pPr>
            <w:r w:rsidRPr="005D10DF">
              <w:rPr>
                <w:noProof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5D10DF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UNIVERSITAS HASANUDDIN</w:t>
            </w:r>
          </w:p>
          <w:p w14:paraId="4FC1CEF5" w14:textId="5963F722" w:rsidR="00757FDE" w:rsidRPr="005D10DF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FAKULTAS TEKNIK</w:t>
            </w:r>
          </w:p>
          <w:p w14:paraId="7FA3D4EE" w14:textId="7CA14C42" w:rsidR="00537022" w:rsidRPr="005D10DF" w:rsidRDefault="00422123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5D10DF" w:rsidRDefault="00537022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Kode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Dokumen</w:t>
            </w:r>
            <w:proofErr w:type="spellEnd"/>
          </w:p>
          <w:p w14:paraId="72930DC9" w14:textId="6B7768CB" w:rsidR="005C530D" w:rsidRPr="005D10DF" w:rsidRDefault="00AD0718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W-D611-</w:t>
            </w:r>
            <w:r w:rsidR="004A0261"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</w:t>
            </w:r>
          </w:p>
        </w:tc>
      </w:tr>
      <w:tr w:rsidR="00537022" w:rsidRPr="005D10DF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5D10DF" w:rsidRDefault="00537022" w:rsidP="00EC19B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RENCANA PEMBELAJARAN SEMESTER</w:t>
            </w:r>
          </w:p>
        </w:tc>
      </w:tr>
      <w:tr w:rsidR="00537022" w:rsidRPr="005D10DF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5D10DF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5D10DF">
              <w:rPr>
                <w:rFonts w:ascii="Calibri" w:hAnsi="Calibri"/>
                <w:b/>
                <w:sz w:val="22"/>
                <w:szCs w:val="22"/>
                <w:lang w:val="id-ID"/>
              </w:rPr>
              <w:t>MATA KULIAH</w:t>
            </w:r>
            <w:r w:rsidRPr="005D10DF">
              <w:rPr>
                <w:rFonts w:ascii="Calibri" w:hAnsi="Calibri"/>
                <w:b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5D10DF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5D10DF">
              <w:rPr>
                <w:rFonts w:ascii="Calibri" w:hAnsi="Calibri"/>
                <w:b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5D10DF" w:rsidRDefault="00537022" w:rsidP="00F97E67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5D10DF">
              <w:rPr>
                <w:rFonts w:ascii="Calibri" w:hAnsi="Calibri"/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5D10DF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5D10DF">
              <w:rPr>
                <w:rFonts w:ascii="Calibri" w:hAnsi="Calibri"/>
                <w:b/>
                <w:sz w:val="22"/>
                <w:szCs w:val="22"/>
                <w:lang w:val="id-ID"/>
              </w:rPr>
              <w:t>BOBOT</w:t>
            </w:r>
            <w:r w:rsidRPr="005D10DF">
              <w:rPr>
                <w:rFonts w:ascii="Calibri" w:hAnsi="Calibri"/>
                <w:b/>
                <w:sz w:val="22"/>
                <w:szCs w:val="22"/>
              </w:rPr>
              <w:t xml:space="preserve"> (</w:t>
            </w:r>
            <w:r w:rsidR="00020C5F" w:rsidRPr="005D10DF">
              <w:rPr>
                <w:rFonts w:ascii="Calibri" w:hAnsi="Calibri"/>
                <w:b/>
                <w:noProof/>
                <w:sz w:val="22"/>
                <w:szCs w:val="22"/>
              </w:rPr>
              <w:t>SKS</w:t>
            </w:r>
            <w:r w:rsidRPr="005D10DF">
              <w:rPr>
                <w:rFonts w:ascii="Calibri" w:hAnsi="Calibri"/>
                <w:b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5D10DF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  <w:lang w:val="id-ID"/>
              </w:rPr>
            </w:pPr>
            <w:r w:rsidRPr="005D10DF">
              <w:rPr>
                <w:rFonts w:ascii="Calibri" w:hAnsi="Calibri"/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5D10DF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="Calibri" w:hAnsi="Calibri"/>
                <w:b/>
                <w:sz w:val="22"/>
                <w:szCs w:val="22"/>
              </w:rPr>
              <w:t>Tgl</w:t>
            </w:r>
            <w:proofErr w:type="spellEnd"/>
            <w:r w:rsidRPr="005D10DF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5D10DF">
              <w:rPr>
                <w:rFonts w:ascii="Calibri" w:hAnsi="Calibri"/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D8412B" w:rsidRPr="005D10DF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311A00C4" w:rsidR="00D8412B" w:rsidRPr="005D10DF" w:rsidRDefault="00D908EC" w:rsidP="00D8412B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</w:rPr>
              <w:t>Kristalografi</w:t>
            </w:r>
            <w:proofErr w:type="spellEnd"/>
            <w:r w:rsidRPr="005D10DF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</w:rPr>
              <w:t>Mineralogi</w:t>
            </w:r>
            <w:proofErr w:type="spellEnd"/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54DFC91A" w:rsidR="00D8412B" w:rsidRPr="005D10DF" w:rsidRDefault="00507062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5D10DF">
              <w:rPr>
                <w:rFonts w:ascii="Arial" w:hAnsi="Arial" w:cs="Arial"/>
                <w:sz w:val="18"/>
                <w:szCs w:val="18"/>
              </w:rPr>
              <w:t>21D061</w:t>
            </w:r>
            <w:r w:rsidR="00D908EC" w:rsidRPr="005D10DF">
              <w:rPr>
                <w:rFonts w:ascii="Arial" w:hAnsi="Arial" w:cs="Arial"/>
                <w:sz w:val="18"/>
                <w:szCs w:val="18"/>
              </w:rPr>
              <w:t>107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57614E33" w:rsidR="00D8412B" w:rsidRPr="005D10DF" w:rsidRDefault="00D908EC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5D10DF">
              <w:rPr>
                <w:rFonts w:ascii="Calibri" w:hAnsi="Calibri"/>
                <w:sz w:val="22"/>
                <w:szCs w:val="22"/>
              </w:rPr>
              <w:t>Ilmu</w:t>
            </w:r>
            <w:proofErr w:type="spellEnd"/>
            <w:r w:rsidRPr="005D10DF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="Calibri" w:hAnsi="Calibri"/>
                <w:sz w:val="22"/>
                <w:szCs w:val="22"/>
              </w:rPr>
              <w:t>dan</w:t>
            </w:r>
            <w:proofErr w:type="spellEnd"/>
            <w:r w:rsidRPr="005D10DF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="Calibri" w:hAnsi="Calibri"/>
                <w:sz w:val="22"/>
                <w:szCs w:val="22"/>
              </w:rPr>
              <w:t>Teknologi</w:t>
            </w:r>
            <w:proofErr w:type="spellEnd"/>
            <w:r w:rsidRPr="005D10DF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="Calibri" w:hAnsi="Calibri"/>
                <w:sz w:val="22"/>
                <w:szCs w:val="22"/>
              </w:rPr>
              <w:t>Rekayasa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5D10DF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5D10DF">
              <w:rPr>
                <w:rFonts w:ascii="Calibri" w:hAnsi="Calibri"/>
                <w:b/>
                <w:sz w:val="22"/>
                <w:szCs w:val="22"/>
                <w:lang w:val="id-ID"/>
              </w:rPr>
              <w:t>T</w:t>
            </w:r>
            <w:r w:rsidRPr="005D10DF">
              <w:rPr>
                <w:rFonts w:ascii="Calibri" w:hAnsi="Calibri"/>
                <w:b/>
                <w:sz w:val="22"/>
                <w:szCs w:val="22"/>
              </w:rPr>
              <w:t>=</w:t>
            </w:r>
            <w:r w:rsidR="007A3149" w:rsidRPr="005D10DF">
              <w:rPr>
                <w:rFonts w:ascii="Calibri" w:hAnsi="Calibri"/>
                <w:b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5D10DF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5D10DF">
              <w:rPr>
                <w:rFonts w:ascii="Calibri" w:hAnsi="Calibri"/>
                <w:b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22DAADB1" w:rsidR="00D8412B" w:rsidRPr="005D10DF" w:rsidRDefault="00D908EC" w:rsidP="00D8412B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5D10DF">
              <w:rPr>
                <w:rFonts w:ascii="Calibri" w:hAnsi="Calibr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8412B" w:rsidRPr="005D10DF" w:rsidRDefault="00AA47A7" w:rsidP="00D8412B">
            <w:pPr>
              <w:jc w:val="center"/>
              <w:rPr>
                <w:rFonts w:ascii="Calibri" w:hAnsi="Calibri"/>
                <w:noProof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noProof/>
              </w:rPr>
              <w:t>Juni</w:t>
            </w:r>
            <w:r w:rsidR="007A3149" w:rsidRPr="005D10DF">
              <w:rPr>
                <w:rFonts w:asciiTheme="minorHAnsi" w:hAnsiTheme="minorHAnsi" w:cstheme="minorHAnsi"/>
                <w:noProof/>
              </w:rPr>
              <w:t xml:space="preserve"> 202</w:t>
            </w:r>
            <w:r w:rsidR="00CC52B0" w:rsidRPr="005D10DF">
              <w:rPr>
                <w:rFonts w:asciiTheme="minorHAnsi" w:hAnsiTheme="minorHAnsi" w:cstheme="minorHAnsi"/>
                <w:noProof/>
              </w:rPr>
              <w:t>3</w:t>
            </w:r>
          </w:p>
        </w:tc>
      </w:tr>
      <w:tr w:rsidR="00537022" w:rsidRPr="005D10DF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5D10DF" w:rsidRDefault="00537022" w:rsidP="004315FB">
            <w:pPr>
              <w:rPr>
                <w:rFonts w:ascii="Calibri" w:hAnsi="Calibri"/>
                <w:b/>
                <w:sz w:val="22"/>
                <w:szCs w:val="22"/>
              </w:rPr>
            </w:pPr>
            <w:r w:rsidRPr="005D10DF">
              <w:rPr>
                <w:rFonts w:ascii="Calibri" w:hAnsi="Calibri"/>
                <w:b/>
                <w:sz w:val="22"/>
                <w:szCs w:val="22"/>
              </w:rPr>
              <w:t>OTORISASI</w:t>
            </w:r>
          </w:p>
          <w:p w14:paraId="0625E0C9" w14:textId="066B79BB" w:rsidR="007E518B" w:rsidRPr="005D10DF" w:rsidRDefault="007E518B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/>
              </w:rPr>
            </w:pPr>
            <w:r w:rsidRPr="005D10DF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TM</w:t>
            </w:r>
            <w:r w:rsidRPr="005D10DF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=</w:t>
            </w:r>
            <w:proofErr w:type="spellStart"/>
            <w:r w:rsidRPr="005D10DF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Tatap</w:t>
            </w:r>
            <w:proofErr w:type="spellEnd"/>
            <w:r w:rsidRPr="005D10DF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Muka</w:t>
            </w:r>
            <w:proofErr w:type="spellEnd"/>
            <w:r w:rsidRPr="005D10DF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, </w:t>
            </w:r>
            <w:r w:rsidRPr="005D10DF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PT</w:t>
            </w:r>
            <w:r w:rsidRPr="005D10DF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=</w:t>
            </w:r>
            <w:proofErr w:type="spellStart"/>
            <w:r w:rsidRPr="005D10DF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Penugasan</w:t>
            </w:r>
            <w:proofErr w:type="spellEnd"/>
            <w:r w:rsidRPr="005D10DF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 </w:t>
            </w:r>
            <w:proofErr w:type="spellStart"/>
            <w:r w:rsidR="00AA47A7" w:rsidRPr="005D10DF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Terstruktur</w:t>
            </w:r>
            <w:proofErr w:type="spellEnd"/>
            <w:r w:rsidRPr="005D10DF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, </w:t>
            </w:r>
            <w:r w:rsidRPr="005D10DF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BM</w:t>
            </w:r>
            <w:r w:rsidRPr="005D10DF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=</w:t>
            </w:r>
            <w:proofErr w:type="spellStart"/>
            <w:r w:rsidRPr="005D10DF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Belajar</w:t>
            </w:r>
            <w:proofErr w:type="spellEnd"/>
            <w:r w:rsidRPr="005D10DF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mandiri</w:t>
            </w:r>
            <w:proofErr w:type="spellEnd"/>
            <w:r w:rsidRPr="005D10DF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.</w:t>
            </w:r>
          </w:p>
          <w:p w14:paraId="7918384D" w14:textId="6384686D" w:rsidR="007E518B" w:rsidRPr="005D10DF" w:rsidRDefault="00E31800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/>
              </w:rPr>
            </w:pPr>
            <w:r w:rsidRPr="005D10DF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S</w:t>
            </w:r>
            <w:r w:rsidR="007E518B" w:rsidRPr="005D10DF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=</w:t>
            </w:r>
            <w:r w:rsidR="007E518B" w:rsidRPr="005D10DF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5D10DF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Sikap</w:t>
            </w:r>
            <w:proofErr w:type="spellEnd"/>
            <w:r w:rsidR="007E518B" w:rsidRPr="005D10DF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,</w:t>
            </w:r>
            <w:r w:rsidR="007E518B" w:rsidRPr="005D10DF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 xml:space="preserve"> </w:t>
            </w:r>
            <w:r w:rsidRPr="005D10DF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P</w:t>
            </w:r>
            <w:r w:rsidR="007E518B" w:rsidRPr="005D10DF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5D10DF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Pengetahuan</w:t>
            </w:r>
            <w:proofErr w:type="spellEnd"/>
            <w:r w:rsidR="007E518B" w:rsidRPr="005D10DF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, </w:t>
            </w:r>
            <w:r w:rsidRPr="005D10DF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KU</w:t>
            </w:r>
            <w:r w:rsidR="007E518B" w:rsidRPr="005D10DF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5D10DF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Keterampilan</w:t>
            </w:r>
            <w:proofErr w:type="spellEnd"/>
            <w:r w:rsidR="007E518B" w:rsidRPr="005D10DF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5D10DF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Umum</w:t>
            </w:r>
            <w:proofErr w:type="spellEnd"/>
            <w:r w:rsidR="007E518B" w:rsidRPr="005D10DF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, </w:t>
            </w:r>
            <w:r w:rsidRPr="005D10DF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KK</w:t>
            </w:r>
            <w:r w:rsidR="007E518B" w:rsidRPr="005D10DF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5D10DF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Keterampilan</w:t>
            </w:r>
            <w:proofErr w:type="spellEnd"/>
            <w:r w:rsidR="007E518B" w:rsidRPr="005D10DF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5D10DF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5D10DF" w:rsidRDefault="00537022" w:rsidP="00377601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5D10DF">
              <w:rPr>
                <w:rFonts w:ascii="Calibri" w:hAnsi="Calibri"/>
                <w:b/>
                <w:noProof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5D10DF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5D10DF">
              <w:rPr>
                <w:rFonts w:ascii="Calibri" w:hAnsi="Calibri"/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5D10DF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5D10DF">
              <w:rPr>
                <w:rFonts w:ascii="Calibri" w:hAnsi="Calibri"/>
                <w:b/>
                <w:noProof/>
                <w:sz w:val="22"/>
                <w:szCs w:val="22"/>
              </w:rPr>
              <w:t>Ketua PRODI</w:t>
            </w:r>
          </w:p>
        </w:tc>
      </w:tr>
      <w:tr w:rsidR="00D908EC" w:rsidRPr="005D10DF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D908EC" w:rsidRPr="005D10DF" w:rsidRDefault="00D908EC" w:rsidP="00D908EC">
            <w:pPr>
              <w:rPr>
                <w:rFonts w:ascii="Calibri" w:hAnsi="Calibri"/>
                <w:b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77259653" w:rsidR="00D908EC" w:rsidRPr="005D10DF" w:rsidRDefault="00D908EC" w:rsidP="00D908EC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="Calibri" w:hAnsi="Calibri"/>
                <w:sz w:val="22"/>
                <w:szCs w:val="22"/>
              </w:rPr>
              <w:t>Haerany</w:t>
            </w:r>
            <w:proofErr w:type="spellEnd"/>
            <w:r w:rsidRPr="005D10DF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="Calibri" w:hAnsi="Calibri"/>
                <w:sz w:val="22"/>
                <w:szCs w:val="22"/>
              </w:rPr>
              <w:t>Sirajuddin</w:t>
            </w:r>
            <w:proofErr w:type="spellEnd"/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70FC6202" w:rsidR="00D908EC" w:rsidRPr="005D10DF" w:rsidRDefault="00D908EC" w:rsidP="00D908EC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5D10DF">
              <w:rPr>
                <w:rFonts w:ascii="Calibri" w:hAnsi="Calibri"/>
                <w:sz w:val="22"/>
                <w:szCs w:val="22"/>
              </w:rPr>
              <w:t>Ulva Ria Irfan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D908EC" w:rsidRPr="005D10DF" w:rsidRDefault="00D908EC" w:rsidP="00D908E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Hendra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Pachri</w:t>
            </w:r>
            <w:proofErr w:type="spellEnd"/>
          </w:p>
        </w:tc>
      </w:tr>
      <w:tr w:rsidR="001D594D" w:rsidRPr="005D10DF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5D10DF" w:rsidRDefault="001D594D" w:rsidP="00C4015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Capaian Pembelajaran</w:t>
            </w:r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5D10DF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PL-PRODI</w:t>
            </w:r>
            <w:r w:rsidR="00145DFD" w:rsidRPr="005D10D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r w:rsidRPr="005D10D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dibebankan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pada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5D10DF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Indikator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Kinerja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(IK)</w:t>
            </w:r>
          </w:p>
        </w:tc>
      </w:tr>
      <w:tr w:rsidR="002330BE" w:rsidRPr="005D10DF" w14:paraId="0F7CA20F" w14:textId="77777777" w:rsidTr="00D908EC">
        <w:trPr>
          <w:trHeight w:val="2253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5D10DF" w:rsidRDefault="002330BE" w:rsidP="002330B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11" w:type="dxa"/>
          </w:tcPr>
          <w:p w14:paraId="0541BA35" w14:textId="129EE09D" w:rsidR="002330BE" w:rsidRPr="005D10DF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</w:t>
            </w:r>
            <w:r w:rsidR="00772E32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-</w:t>
            </w:r>
            <w:r w:rsidR="00D908EC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2</w:t>
            </w:r>
          </w:p>
          <w:p w14:paraId="6DB70392" w14:textId="77777777" w:rsidR="002330BE" w:rsidRPr="005D10DF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0B48F6E" w14:textId="77777777" w:rsidR="002330BE" w:rsidRPr="005D10DF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9DD1350" w14:textId="77777777" w:rsidR="002330BE" w:rsidRPr="005D10DF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13ACE04" w14:textId="0AA320BE" w:rsidR="00104F05" w:rsidRPr="005D10DF" w:rsidRDefault="00104F05" w:rsidP="00104F05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-5</w:t>
            </w:r>
          </w:p>
          <w:p w14:paraId="41E8A8DB" w14:textId="75648A69" w:rsidR="00104F05" w:rsidRPr="005D10DF" w:rsidRDefault="00104F0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  <w:tc>
          <w:tcPr>
            <w:tcW w:w="5670" w:type="dxa"/>
            <w:gridSpan w:val="5"/>
          </w:tcPr>
          <w:p w14:paraId="22D650FB" w14:textId="24B7DFC9" w:rsidR="002330BE" w:rsidRDefault="00076A85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miliki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mahaman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tentang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proses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beserta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roduk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yang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yusun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n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mbentuk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bumi</w:t>
            </w:r>
            <w:proofErr w:type="spellEnd"/>
          </w:p>
          <w:p w14:paraId="3D10DE6A" w14:textId="77777777" w:rsidR="00076A85" w:rsidRDefault="00076A85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B314B6B" w14:textId="77777777" w:rsidR="00076A85" w:rsidRPr="005D10DF" w:rsidRDefault="00076A85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54D1E93" w14:textId="4595F972" w:rsidR="00104F05" w:rsidRPr="005D10DF" w:rsidRDefault="00076A85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ganalisis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n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gartikan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ata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untuk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rancangan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laksanaan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ngujian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laboratorium</w:t>
            </w:r>
            <w:proofErr w:type="spellEnd"/>
          </w:p>
        </w:tc>
        <w:tc>
          <w:tcPr>
            <w:tcW w:w="708" w:type="dxa"/>
          </w:tcPr>
          <w:p w14:paraId="23D8D0B2" w14:textId="08FD43AD" w:rsidR="002330BE" w:rsidRPr="005D10DF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</w:t>
            </w:r>
            <w:r w:rsid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5</w:t>
            </w:r>
          </w:p>
          <w:p w14:paraId="50DA5812" w14:textId="77777777" w:rsidR="00104F05" w:rsidRPr="005D10DF" w:rsidRDefault="00104F0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DD8C549" w14:textId="77777777" w:rsidR="00104F05" w:rsidRPr="005D10DF" w:rsidRDefault="00104F0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801E703" w14:textId="77777777" w:rsidR="00104F05" w:rsidRPr="005D10DF" w:rsidRDefault="00104F0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FCB00C6" w14:textId="47385AD8" w:rsidR="002330BE" w:rsidRPr="005D10DF" w:rsidRDefault="00D908EC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9</w:t>
            </w:r>
          </w:p>
          <w:p w14:paraId="735F28A8" w14:textId="77777777" w:rsidR="00ED3002" w:rsidRPr="005D10DF" w:rsidRDefault="00ED300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C0B88FD" w14:textId="5EC023A7" w:rsidR="002330BE" w:rsidRPr="005D10DF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  <w:tc>
          <w:tcPr>
            <w:tcW w:w="6527" w:type="dxa"/>
            <w:gridSpan w:val="6"/>
          </w:tcPr>
          <w:p w14:paraId="1588A80F" w14:textId="6B0A182E" w:rsidR="00104F05" w:rsidRPr="005D10DF" w:rsidRDefault="00076A8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geidentifikasi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roduk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ri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proses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</w:p>
          <w:p w14:paraId="4D90343E" w14:textId="77777777" w:rsidR="00104F05" w:rsidRPr="005D10DF" w:rsidRDefault="00104F0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2C498D8" w14:textId="77777777" w:rsidR="00104F05" w:rsidRPr="005D10DF" w:rsidRDefault="00104F0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128A4B6" w14:textId="77777777" w:rsidR="00104F05" w:rsidRPr="005D10DF" w:rsidRDefault="00104F0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bookmarkStart w:id="0" w:name="_GoBack"/>
            <w:bookmarkEnd w:id="0"/>
          </w:p>
          <w:p w14:paraId="26A47DD9" w14:textId="55A45ABB" w:rsidR="002330BE" w:rsidRPr="005D10DF" w:rsidRDefault="00076A85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mbaca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n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lakukan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analisis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ata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n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yajikannya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lam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bentuk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arya</w:t>
            </w:r>
            <w:proofErr w:type="spellEnd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6A8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ilmiah</w:t>
            </w:r>
            <w:proofErr w:type="spellEnd"/>
          </w:p>
        </w:tc>
      </w:tr>
      <w:tr w:rsidR="001D594D" w:rsidRPr="005D10DF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5D10DF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5D10DF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apaian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Pembelajaran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Kuliah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5D10DF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</w:tr>
      <w:tr w:rsidR="000479CE" w:rsidRPr="005D10DF" w14:paraId="431E2BDE" w14:textId="77777777" w:rsidTr="00104F05">
        <w:trPr>
          <w:trHeight w:val="514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5D10DF" w:rsidRDefault="000479CE" w:rsidP="000479C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5D10DF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0479CE" w:rsidRPr="005D10DF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</w:t>
            </w:r>
          </w:p>
          <w:p w14:paraId="3FF018EF" w14:textId="54136364" w:rsidR="00713040" w:rsidRPr="005D10DF" w:rsidRDefault="00713040" w:rsidP="0071304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</w:t>
            </w:r>
          </w:p>
          <w:p w14:paraId="78F97265" w14:textId="44D0ECFA" w:rsidR="00713040" w:rsidRPr="005D10DF" w:rsidRDefault="00713040" w:rsidP="0071304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4</w:t>
            </w:r>
          </w:p>
          <w:p w14:paraId="4DAF6B48" w14:textId="53942D85" w:rsidR="00713040" w:rsidRPr="005D10DF" w:rsidRDefault="00713040" w:rsidP="0071304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5</w:t>
            </w:r>
          </w:p>
          <w:p w14:paraId="084E53C3" w14:textId="77777777" w:rsidR="00713040" w:rsidRPr="005D10DF" w:rsidRDefault="00713040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68E154AB" w14:textId="038605CD" w:rsidR="00ED3002" w:rsidRPr="005D10DF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ja-JP"/>
              </w:rPr>
            </w:pPr>
          </w:p>
        </w:tc>
        <w:tc>
          <w:tcPr>
            <w:tcW w:w="12622" w:type="dxa"/>
            <w:gridSpan w:val="11"/>
          </w:tcPr>
          <w:p w14:paraId="16FA910A" w14:textId="77777777" w:rsidR="00713040" w:rsidRPr="005D10DF" w:rsidRDefault="00713040" w:rsidP="00DC297B">
            <w:pPr>
              <w:ind w:left="66" w:hanging="66"/>
              <w:rPr>
                <w:rFonts w:asciiTheme="minorHAnsi" w:hAnsiTheme="minorHAnsi" w:cstheme="minorHAnsi"/>
                <w:sz w:val="22"/>
                <w:szCs w:val="22"/>
                <w:lang w:val="de-DE" w:eastAsia="id-ID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val="de-DE" w:eastAsia="id-ID"/>
              </w:rPr>
              <w:t>Memahami prinsip dasar kristalografi, termasuk struktur kristal dan pengklasifikasian kristal.</w:t>
            </w:r>
          </w:p>
          <w:p w14:paraId="7DCA2DF3" w14:textId="5051AC1A" w:rsidR="00DC297B" w:rsidRPr="005D10DF" w:rsidRDefault="00DC297B" w:rsidP="00DC297B">
            <w:pPr>
              <w:ind w:left="66" w:hanging="66"/>
              <w:rPr>
                <w:rFonts w:asciiTheme="minorHAnsi" w:hAnsiTheme="minorHAnsi" w:cstheme="minorHAnsi"/>
                <w:sz w:val="22"/>
                <w:szCs w:val="22"/>
                <w:lang w:val="de-DE"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Memaham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sifat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fisi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kimia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mineral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serta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hubungannya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deng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pembentuk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pengguna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mineral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dalam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bidang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geolog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.</w:t>
            </w:r>
          </w:p>
          <w:p w14:paraId="431B5241" w14:textId="68443FC7" w:rsidR="00713040" w:rsidRPr="005D10DF" w:rsidRDefault="00713040" w:rsidP="00DC297B">
            <w:pPr>
              <w:ind w:left="66" w:hanging="66"/>
              <w:rPr>
                <w:rFonts w:asciiTheme="minorHAnsi" w:hAnsiTheme="minorHAnsi" w:cstheme="minorHAnsi"/>
                <w:sz w:val="22"/>
                <w:szCs w:val="22"/>
                <w:lang w:val="de-DE" w:eastAsia="id-ID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val="de-DE" w:eastAsia="id-ID"/>
              </w:rPr>
              <w:t>Mengidentifikasi dan mengklasifikasikan mineral berdasarkan karakteristik fisik dan kimia mereka.</w:t>
            </w:r>
          </w:p>
          <w:p w14:paraId="4CA621F9" w14:textId="1C722BA5" w:rsidR="00DC297B" w:rsidRPr="005D10DF" w:rsidRDefault="00DC297B" w:rsidP="00DC297B">
            <w:pPr>
              <w:ind w:left="66" w:hanging="66"/>
              <w:rPr>
                <w:rFonts w:asciiTheme="minorHAnsi" w:hAnsiTheme="minorHAnsi" w:cstheme="minorHAnsi"/>
                <w:sz w:val="22"/>
                <w:szCs w:val="22"/>
                <w:lang w:val="de-DE" w:eastAsia="id-ID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val="de-DE" w:eastAsia="id-ID"/>
              </w:rPr>
              <w:t>Menghubungkan pengetahuan kristalografi dan mineralogi dengan pemahaman geologi dan proses pembentukan batuan.</w:t>
            </w:r>
          </w:p>
          <w:p w14:paraId="117B3C4E" w14:textId="3C208134" w:rsidR="00713040" w:rsidRPr="005D10DF" w:rsidRDefault="00713040" w:rsidP="00DC297B">
            <w:pPr>
              <w:ind w:left="66" w:hanging="66"/>
              <w:rPr>
                <w:rFonts w:asciiTheme="minorHAnsi" w:hAnsiTheme="minorHAnsi" w:cstheme="minorHAnsi"/>
                <w:sz w:val="22"/>
                <w:szCs w:val="22"/>
                <w:lang w:val="de-DE" w:eastAsia="id-ID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val="de-DE" w:eastAsia="id-ID"/>
              </w:rPr>
              <w:t>Mampu menggunakan metode identifikasi mineral melalui pengamatan mikroskopis dan pengujian sifat mineral.</w:t>
            </w:r>
          </w:p>
          <w:p w14:paraId="7C87623F" w14:textId="77777777" w:rsidR="00713040" w:rsidRPr="005D10DF" w:rsidRDefault="00DC297B" w:rsidP="00DC297B">
            <w:pPr>
              <w:tabs>
                <w:tab w:val="left" w:pos="889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  <w:p w14:paraId="1E1C291C" w14:textId="77777777" w:rsidR="00DC297B" w:rsidRPr="005D10DF" w:rsidRDefault="00DC297B" w:rsidP="00DC297B">
            <w:pPr>
              <w:tabs>
                <w:tab w:val="left" w:pos="889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7E19163" w14:textId="77777777" w:rsidR="00DC297B" w:rsidRPr="005D10DF" w:rsidRDefault="00DC297B" w:rsidP="00DC297B">
            <w:pPr>
              <w:tabs>
                <w:tab w:val="left" w:pos="889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C3024F8" w14:textId="77777777" w:rsidR="00DC297B" w:rsidRPr="005D10DF" w:rsidRDefault="00DC297B" w:rsidP="00DC297B">
            <w:pPr>
              <w:tabs>
                <w:tab w:val="left" w:pos="889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43B907" w14:textId="3CFB0841" w:rsidR="00DC297B" w:rsidRPr="005D10DF" w:rsidRDefault="00DC297B" w:rsidP="00DC297B">
            <w:pPr>
              <w:tabs>
                <w:tab w:val="left" w:pos="889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D594D" w:rsidRPr="005D10DF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5D10DF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5D10DF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CPL </w:t>
            </w:r>
            <w:r w:rsidRPr="005D10D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sym w:font="Symbol" w:char="F0DE"/>
            </w:r>
            <w:r w:rsidRPr="005D10D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5D10DF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</w:tc>
      </w:tr>
      <w:tr w:rsidR="00AD0718" w:rsidRPr="005D10DF" w14:paraId="22C7752C" w14:textId="77777777" w:rsidTr="00713040">
        <w:trPr>
          <w:trHeight w:val="2952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AD0718" w:rsidRPr="005D10DF" w:rsidRDefault="00AD0718" w:rsidP="00AD0718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03" w:type="dxa"/>
            <w:gridSpan w:val="3"/>
          </w:tcPr>
          <w:p w14:paraId="0432E977" w14:textId="509244C1" w:rsidR="00713040" w:rsidRPr="005D10DF" w:rsidRDefault="00713040" w:rsidP="0071304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-1</w:t>
            </w:r>
          </w:p>
          <w:p w14:paraId="56E9BD95" w14:textId="77777777" w:rsidR="00713040" w:rsidRPr="005D10DF" w:rsidRDefault="00713040" w:rsidP="0071304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020EAA40" w14:textId="77777777" w:rsidR="00713040" w:rsidRPr="005D10DF" w:rsidRDefault="00713040" w:rsidP="0071304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08D2C6C8" w14:textId="77777777" w:rsidR="00713040" w:rsidRPr="005D10DF" w:rsidRDefault="00713040" w:rsidP="0071304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140491B0" w14:textId="77777777" w:rsidR="00713040" w:rsidRPr="005D10DF" w:rsidRDefault="00713040" w:rsidP="0071304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30331A87" w14:textId="297EC21B" w:rsidR="00713040" w:rsidRPr="005D10DF" w:rsidRDefault="00713040" w:rsidP="0071304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-2</w:t>
            </w:r>
          </w:p>
          <w:p w14:paraId="79E68689" w14:textId="77777777" w:rsidR="00713040" w:rsidRPr="005D10DF" w:rsidRDefault="00713040" w:rsidP="0071304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4ED65FF8" w14:textId="77777777" w:rsidR="00713040" w:rsidRPr="005D10DF" w:rsidRDefault="00713040" w:rsidP="0071304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00CE8064" w14:textId="77777777" w:rsidR="00713040" w:rsidRPr="005D10DF" w:rsidRDefault="00713040" w:rsidP="0071304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338D6B89" w14:textId="7EE94784" w:rsidR="00713040" w:rsidRPr="005D10DF" w:rsidRDefault="00713040" w:rsidP="0071304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-3</w:t>
            </w:r>
          </w:p>
          <w:p w14:paraId="0BEE66BC" w14:textId="77777777" w:rsidR="00713040" w:rsidRPr="005D10DF" w:rsidRDefault="00713040" w:rsidP="0071304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4C197820" w14:textId="77777777" w:rsidR="00713040" w:rsidRPr="005D10DF" w:rsidRDefault="00713040" w:rsidP="0071304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257A25F2" w14:textId="77777777" w:rsidR="00713040" w:rsidRPr="005D10DF" w:rsidRDefault="00713040" w:rsidP="0071304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1EC1543B" w14:textId="0C5993BA" w:rsidR="00713040" w:rsidRPr="005D10DF" w:rsidRDefault="00713040" w:rsidP="0071304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-4-5</w:t>
            </w:r>
          </w:p>
          <w:p w14:paraId="730EF7FD" w14:textId="7068EC02" w:rsidR="00D412C0" w:rsidRPr="005D10DF" w:rsidRDefault="00D412C0" w:rsidP="00D908E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913" w:type="dxa"/>
            <w:gridSpan w:val="10"/>
          </w:tcPr>
          <w:p w14:paraId="4DEED0F6" w14:textId="27F7618D" w:rsidR="00713040" w:rsidRPr="005D10DF" w:rsidRDefault="00713040" w:rsidP="00713040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</w:tabs>
              <w:spacing w:after="0"/>
              <w:ind w:left="322" w:hanging="283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mahami Struktur atom dan jaringan kristal.</w:t>
            </w:r>
          </w:p>
          <w:p w14:paraId="5DD34E2C" w14:textId="7AEF4826" w:rsidR="00713040" w:rsidRPr="005D10DF" w:rsidRDefault="00713040" w:rsidP="00713040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</w:tabs>
              <w:spacing w:after="0"/>
              <w:ind w:left="322" w:hanging="283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mahami Simetri kristal dan grup ruang.</w:t>
            </w:r>
          </w:p>
          <w:p w14:paraId="0E6AE1E7" w14:textId="31FCBB7B" w:rsidR="00713040" w:rsidRPr="005D10DF" w:rsidRDefault="00713040" w:rsidP="00713040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</w:tabs>
              <w:spacing w:after="0"/>
              <w:ind w:left="322" w:hanging="283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mahami Sistem kristal dan aksis simetri.</w:t>
            </w:r>
          </w:p>
          <w:p w14:paraId="35690E52" w14:textId="7D4AA76E" w:rsidR="00713040" w:rsidRPr="005D10DF" w:rsidRDefault="00713040" w:rsidP="00713040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</w:tabs>
              <w:spacing w:after="0"/>
              <w:ind w:left="322" w:hanging="283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mahami Pengklasifikasian kristal berdasarkan bentuk dan simetri.</w:t>
            </w:r>
          </w:p>
          <w:p w14:paraId="38DCCA1A" w14:textId="77777777" w:rsidR="00713040" w:rsidRPr="005D10DF" w:rsidRDefault="00713040" w:rsidP="00713040">
            <w:pPr>
              <w:pStyle w:val="BodyTextIndent"/>
              <w:spacing w:after="0"/>
              <w:ind w:left="322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</w:p>
          <w:p w14:paraId="1D060149" w14:textId="251340ED" w:rsidR="00713040" w:rsidRPr="005D10DF" w:rsidRDefault="00713040" w:rsidP="00713040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  <w:tab w:val="num" w:pos="1167"/>
              </w:tabs>
              <w:spacing w:after="0"/>
              <w:ind w:left="32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efini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arakteristi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.</w:t>
            </w:r>
          </w:p>
          <w:p w14:paraId="0A6C1B60" w14:textId="035DDAB5" w:rsidR="00713040" w:rsidRPr="005D10DF" w:rsidRDefault="00713040" w:rsidP="00713040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  <w:tab w:val="num" w:pos="1167"/>
              </w:tabs>
              <w:spacing w:after="0"/>
              <w:ind w:left="322" w:hanging="283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ampu Identifikasi mineral berdasarkan sifat fisik dan kimia.</w:t>
            </w:r>
          </w:p>
          <w:p w14:paraId="7062DAC9" w14:textId="313F1BB0" w:rsidR="00713040" w:rsidRPr="005D10DF" w:rsidRDefault="00713040" w:rsidP="00713040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  <w:tab w:val="num" w:pos="1167"/>
              </w:tabs>
              <w:spacing w:after="0"/>
              <w:ind w:left="32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pat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ngidentifika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lompo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tama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likat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nonsilikat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mineral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ijih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indikator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4554E99C" w14:textId="77777777" w:rsidR="00713040" w:rsidRPr="005D10DF" w:rsidRDefault="00713040" w:rsidP="00713040">
            <w:pPr>
              <w:pStyle w:val="BodyTextIndent"/>
              <w:spacing w:after="0"/>
              <w:ind w:left="322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</w:p>
          <w:p w14:paraId="3A2BC008" w14:textId="40BAAC77" w:rsidR="00713040" w:rsidRPr="005D10DF" w:rsidRDefault="00713040" w:rsidP="00713040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  <w:tab w:val="num" w:pos="1167"/>
              </w:tabs>
              <w:spacing w:after="0"/>
              <w:ind w:left="32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fisi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warna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ilap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keras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elah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leokroisme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3B72B9A4" w14:textId="251A6861" w:rsidR="00713040" w:rsidRPr="005D10DF" w:rsidRDefault="00713040" w:rsidP="00713040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  <w:tab w:val="num" w:pos="1167"/>
              </w:tabs>
              <w:spacing w:after="0"/>
              <w:ind w:left="32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opti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irrefringen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isper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leokroisme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opti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3B488E0A" w14:textId="016415F9" w:rsidR="00713040" w:rsidRPr="005D10DF" w:rsidRDefault="00713040" w:rsidP="00713040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  <w:tab w:val="num" w:pos="1167"/>
              </w:tabs>
              <w:spacing w:after="0"/>
              <w:ind w:left="32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mposi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imia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guna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nalisis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imia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identifika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.</w:t>
            </w:r>
          </w:p>
          <w:p w14:paraId="4FDD2785" w14:textId="77777777" w:rsidR="00713040" w:rsidRPr="005D10DF" w:rsidRDefault="00713040" w:rsidP="00713040">
            <w:pPr>
              <w:pStyle w:val="BodyTextIndent"/>
              <w:spacing w:after="0"/>
              <w:ind w:left="322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</w:p>
          <w:p w14:paraId="35D97394" w14:textId="1EE5EE3D" w:rsidR="00713040" w:rsidRPr="005D10DF" w:rsidRDefault="00713040" w:rsidP="00713040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  <w:tab w:val="num" w:pos="1167"/>
              </w:tabs>
              <w:spacing w:after="0"/>
              <w:ind w:left="322" w:hanging="283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lakukan Pengamatan mikroskopis: penggunaan mikroskop polarisasi dalam identifikasi mineral.</w:t>
            </w:r>
          </w:p>
          <w:p w14:paraId="0193EBBD" w14:textId="31B4B3CE" w:rsidR="00AD0718" w:rsidRPr="005D10DF" w:rsidRDefault="00713040" w:rsidP="00713040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  <w:tab w:val="num" w:pos="1167"/>
              </w:tabs>
              <w:spacing w:after="0"/>
              <w:ind w:left="322" w:hanging="283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lakuk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ji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ji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keras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reak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eng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sam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j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fu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</w:tc>
      </w:tr>
      <w:tr w:rsidR="00AD0718" w:rsidRPr="005D10DF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AD0718" w:rsidRPr="005D10DF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Deskripsi</w:t>
            </w:r>
            <w:r w:rsidRPr="005D10DF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5D10DF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Singkat</w:t>
            </w:r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</w:t>
            </w:r>
            <w:r w:rsidR="00A82C4C"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ta </w:t>
            </w: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K</w:t>
            </w:r>
            <w:r w:rsidR="00A82C4C"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uliah</w:t>
            </w:r>
            <w:proofErr w:type="spellEnd"/>
          </w:p>
        </w:tc>
        <w:tc>
          <w:tcPr>
            <w:tcW w:w="13616" w:type="dxa"/>
            <w:gridSpan w:val="13"/>
          </w:tcPr>
          <w:p w14:paraId="3577A9CF" w14:textId="743E03B1" w:rsidR="00AD0718" w:rsidRPr="005D10DF" w:rsidRDefault="00CC52B0" w:rsidP="001624E0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5D10DF">
              <w:rPr>
                <w:rFonts w:asciiTheme="minorHAnsi" w:hAnsiTheme="minorHAnsi" w:cstheme="minorHAnsi"/>
                <w:noProof/>
                <w:sz w:val="22"/>
                <w:szCs w:val="22"/>
              </w:rPr>
              <w:t>K</w:t>
            </w:r>
            <w:r w:rsidR="00AD0718" w:rsidRPr="005D10DF">
              <w:rPr>
                <w:rFonts w:asciiTheme="minorHAnsi" w:hAnsiTheme="minorHAnsi" w:cstheme="minorHAnsi"/>
                <w:noProof/>
                <w:sz w:val="22"/>
                <w:szCs w:val="22"/>
              </w:rPr>
              <w:t>uliah ini</w:t>
            </w:r>
            <w:r w:rsidR="00AD0718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enyajik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dasar-dasar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analisis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data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secara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statisti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bai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numeri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spasial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Setelah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enyelesaik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kuliah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in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266E9A" w:rsidRPr="005D10DF">
              <w:rPr>
                <w:rFonts w:asciiTheme="minorHAnsi" w:hAnsiTheme="minorHAnsi" w:cstheme="minorHAnsi"/>
                <w:sz w:val="22"/>
                <w:szCs w:val="22"/>
              </w:rPr>
              <w:t>mahasiswa</w:t>
            </w:r>
            <w:proofErr w:type="spellEnd"/>
            <w:r w:rsidR="00266E9A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266E9A" w:rsidRPr="005D10DF">
              <w:rPr>
                <w:rFonts w:asciiTheme="minorHAnsi" w:hAnsiTheme="minorHAnsi" w:cstheme="minorHAnsi"/>
                <w:sz w:val="22"/>
                <w:szCs w:val="22"/>
              </w:rPr>
              <w:t>diharapkan</w:t>
            </w:r>
            <w:proofErr w:type="spellEnd"/>
            <w:r w:rsidR="00266E9A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266E9A" w:rsidRPr="005D10DF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="00266E9A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AD0718" w:rsidRPr="005D10DF">
              <w:rPr>
                <w:rFonts w:asciiTheme="minorHAnsi" w:hAnsiTheme="minorHAnsi" w:cstheme="minorHAnsi"/>
                <w:sz w:val="22"/>
                <w:szCs w:val="22"/>
              </w:rPr>
              <w:t>mengidentifika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AD0718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AD0718" w:rsidRPr="005D10DF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emproyeksikan</w:t>
            </w:r>
            <w:proofErr w:type="spellEnd"/>
            <w:r w:rsidR="00AD0718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data </w:t>
            </w:r>
            <w:r w:rsidR="00AD0718" w:rsidRPr="005D10DF">
              <w:rPr>
                <w:rFonts w:asciiTheme="minorHAnsi" w:hAnsiTheme="minorHAnsi" w:cstheme="minorHAnsi"/>
                <w:i/>
                <w:sz w:val="22"/>
                <w:szCs w:val="22"/>
              </w:rPr>
              <w:t>sampling</w:t>
            </w:r>
            <w:r w:rsidR="00AD0718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F84E02" w:rsidRPr="005D10DF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="00AD0718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elalu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pendekat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geostatisti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AD0718" w:rsidRPr="005D10DF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="00AD0718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AD0718" w:rsidRPr="005D10DF">
              <w:rPr>
                <w:rFonts w:asciiTheme="minorHAnsi" w:hAnsiTheme="minorHAnsi" w:cstheme="minorHAnsi"/>
                <w:sz w:val="22"/>
                <w:szCs w:val="22"/>
              </w:rPr>
              <w:t>menyelesaikan</w:t>
            </w:r>
            <w:proofErr w:type="spellEnd"/>
            <w:r w:rsidR="00AD0718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AD0718" w:rsidRPr="005D10DF">
              <w:rPr>
                <w:rFonts w:asciiTheme="minorHAnsi" w:hAnsiTheme="minorHAnsi" w:cstheme="minorHAnsi"/>
                <w:sz w:val="22"/>
                <w:szCs w:val="22"/>
              </w:rPr>
              <w:t>persoalan</w:t>
            </w:r>
            <w:proofErr w:type="spellEnd"/>
            <w:r w:rsidR="00AD0718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keteknik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khususnya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di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bidang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="00F84E02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yang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encakup</w:t>
            </w:r>
            <w:proofErr w:type="spellEnd"/>
            <w:r w:rsidR="001624E0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10270" w:rsidRPr="005D10DF">
              <w:rPr>
                <w:rFonts w:asciiTheme="minorHAnsi" w:hAnsiTheme="minorHAnsi" w:cstheme="minorHAnsi"/>
                <w:sz w:val="22"/>
                <w:szCs w:val="22"/>
              </w:rPr>
              <w:t>energi</w:t>
            </w:r>
            <w:proofErr w:type="spellEnd"/>
            <w:r w:rsidR="00910270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&amp; </w:t>
            </w:r>
            <w:proofErr w:type="spellStart"/>
            <w:r w:rsidR="00910270" w:rsidRPr="005D10DF">
              <w:rPr>
                <w:rFonts w:asciiTheme="minorHAnsi" w:hAnsiTheme="minorHAnsi" w:cstheme="minorHAnsi"/>
                <w:sz w:val="22"/>
                <w:szCs w:val="22"/>
              </w:rPr>
              <w:t>sumber</w:t>
            </w:r>
            <w:proofErr w:type="spellEnd"/>
            <w:r w:rsidR="00910270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10270" w:rsidRPr="005D10DF">
              <w:rPr>
                <w:rFonts w:asciiTheme="minorHAnsi" w:hAnsiTheme="minorHAnsi" w:cstheme="minorHAnsi"/>
                <w:sz w:val="22"/>
                <w:szCs w:val="22"/>
              </w:rPr>
              <w:t>daya</w:t>
            </w:r>
            <w:proofErr w:type="spellEnd"/>
            <w:r w:rsidR="00910270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mineral, </w:t>
            </w:r>
            <w:proofErr w:type="spellStart"/>
            <w:r w:rsidR="00910270" w:rsidRPr="005D10DF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="00910270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10270" w:rsidRPr="005D10DF">
              <w:rPr>
                <w:rFonts w:asciiTheme="minorHAnsi" w:hAnsiTheme="minorHAnsi" w:cstheme="minorHAnsi"/>
                <w:sz w:val="22"/>
                <w:szCs w:val="22"/>
              </w:rPr>
              <w:t>laut</w:t>
            </w:r>
            <w:proofErr w:type="spellEnd"/>
            <w:r w:rsidR="00910270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&amp; </w:t>
            </w:r>
            <w:proofErr w:type="spellStart"/>
            <w:r w:rsidR="00910270" w:rsidRPr="005D10DF">
              <w:rPr>
                <w:rFonts w:asciiTheme="minorHAnsi" w:hAnsiTheme="minorHAnsi" w:cstheme="minorHAnsi"/>
                <w:sz w:val="22"/>
                <w:szCs w:val="22"/>
              </w:rPr>
              <w:t>tektonik</w:t>
            </w:r>
            <w:proofErr w:type="spellEnd"/>
            <w:r w:rsidR="00910270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="00910270" w:rsidRPr="005D10DF">
              <w:rPr>
                <w:rFonts w:asciiTheme="minorHAnsi" w:hAnsiTheme="minorHAnsi" w:cstheme="minorHAnsi"/>
                <w:sz w:val="22"/>
                <w:szCs w:val="22"/>
              </w:rPr>
              <w:t>maupun</w:t>
            </w:r>
            <w:proofErr w:type="spellEnd"/>
            <w:r w:rsidR="00910270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10270" w:rsidRPr="005D10DF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="00910270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10270" w:rsidRPr="005D10DF">
              <w:rPr>
                <w:rFonts w:asciiTheme="minorHAnsi" w:hAnsiTheme="minorHAnsi" w:cstheme="minorHAnsi"/>
                <w:sz w:val="22"/>
                <w:szCs w:val="22"/>
              </w:rPr>
              <w:t>keperluan</w:t>
            </w:r>
            <w:proofErr w:type="spellEnd"/>
            <w:r w:rsidR="00910270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10270" w:rsidRPr="005D10DF">
              <w:rPr>
                <w:rFonts w:asciiTheme="minorHAnsi" w:hAnsiTheme="minorHAnsi" w:cstheme="minorHAnsi"/>
                <w:sz w:val="22"/>
                <w:szCs w:val="22"/>
              </w:rPr>
              <w:t>rekayasa</w:t>
            </w:r>
            <w:proofErr w:type="spellEnd"/>
            <w:r w:rsidR="00910270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25930"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="00025930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25930" w:rsidRPr="005D10DF">
              <w:rPr>
                <w:rFonts w:asciiTheme="minorHAnsi" w:hAnsiTheme="minorHAnsi" w:cstheme="minorHAnsi"/>
                <w:sz w:val="22"/>
                <w:szCs w:val="22"/>
              </w:rPr>
              <w:t>permasalahan</w:t>
            </w:r>
            <w:proofErr w:type="spellEnd"/>
            <w:r w:rsidR="00025930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25930" w:rsidRPr="005D10DF">
              <w:rPr>
                <w:rFonts w:asciiTheme="minorHAnsi" w:hAnsiTheme="minorHAnsi" w:cstheme="minorHAnsi"/>
                <w:sz w:val="22"/>
                <w:szCs w:val="22"/>
              </w:rPr>
              <w:t>lingkungan</w:t>
            </w:r>
            <w:proofErr w:type="spellEnd"/>
            <w:r w:rsidR="001624E0" w:rsidRPr="005D10DF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Pembahasan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diawali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dengan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pengantar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metode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numerik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statistik</w:t>
            </w:r>
            <w:proofErr w:type="spellEnd"/>
            <w:r w:rsidR="0098411F" w:rsidRPr="005D10DF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geostatistik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Kemudian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dilanjutkan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dengan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8411F" w:rsidRPr="005D10DF">
              <w:rPr>
                <w:rFonts w:asciiTheme="minorHAnsi" w:hAnsiTheme="minorHAnsi" w:cstheme="minorHAnsi"/>
                <w:sz w:val="22"/>
                <w:szCs w:val="22"/>
              </w:rPr>
              <w:t>tahapan</w:t>
            </w:r>
            <w:proofErr w:type="spellEnd"/>
            <w:r w:rsidR="0098411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pembuatan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0173D" w:rsidRPr="005D10DF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8411F" w:rsidRPr="005D10DF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digunakan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8411F" w:rsidRPr="005D10DF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analisis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geostatistik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98411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yang </w:t>
            </w:r>
            <w:proofErr w:type="spellStart"/>
            <w:r w:rsidR="0098411F" w:rsidRPr="005D10DF">
              <w:rPr>
                <w:rFonts w:asciiTheme="minorHAnsi" w:hAnsiTheme="minorHAnsi" w:cstheme="minorHAnsi"/>
                <w:sz w:val="22"/>
                <w:szCs w:val="22"/>
              </w:rPr>
              <w:t>disajikan</w:t>
            </w:r>
            <w:proofErr w:type="spellEnd"/>
            <w:r w:rsidR="0098411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8411F" w:rsidRPr="005D10DF">
              <w:rPr>
                <w:rFonts w:asciiTheme="minorHAnsi" w:hAnsiTheme="minorHAnsi" w:cstheme="minorHAnsi"/>
                <w:sz w:val="22"/>
                <w:szCs w:val="22"/>
              </w:rPr>
              <w:t>secara</w:t>
            </w:r>
            <w:proofErr w:type="spellEnd"/>
            <w:r w:rsidR="0098411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8411F" w:rsidRPr="005D10DF">
              <w:rPr>
                <w:rFonts w:asciiTheme="minorHAnsi" w:hAnsiTheme="minorHAnsi" w:cstheme="minorHAnsi"/>
                <w:sz w:val="22"/>
                <w:szCs w:val="22"/>
              </w:rPr>
              <w:t>grafik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numerik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spasial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menggunakan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dukungan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8411F" w:rsidRPr="005D10DF">
              <w:rPr>
                <w:rFonts w:asciiTheme="minorHAnsi" w:hAnsiTheme="minorHAnsi" w:cstheme="minorHAnsi"/>
                <w:sz w:val="22"/>
                <w:szCs w:val="22"/>
              </w:rPr>
              <w:t>beberapa</w:t>
            </w:r>
            <w:proofErr w:type="spellEnd"/>
            <w:r w:rsidR="0098411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perangkat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lunak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822D4" w:rsidRPr="005D10DF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open source</w:t>
            </w:r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seperti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822D4" w:rsidRPr="005D10DF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Microsoft Excel</w:t>
            </w:r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0822D4" w:rsidRPr="005D10DF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Geochemical Data Toolkit</w:t>
            </w:r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GCDKit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), </w:t>
            </w:r>
            <w:r w:rsidR="000822D4" w:rsidRPr="005D10DF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Stanford </w:t>
            </w:r>
            <w:proofErr w:type="spellStart"/>
            <w:r w:rsidR="000822D4" w:rsidRPr="005D10DF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Geostatistical</w:t>
            </w:r>
            <w:proofErr w:type="spellEnd"/>
            <w:r w:rsidR="000822D4" w:rsidRPr="005D10DF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Modeling Software</w:t>
            </w:r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SGeMS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),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Gstat</w:t>
            </w:r>
            <w:proofErr w:type="spellEnd"/>
            <w:r w:rsidR="005221EE" w:rsidRPr="005D10DF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="000822D4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QGIS. </w:t>
            </w:r>
          </w:p>
        </w:tc>
      </w:tr>
      <w:tr w:rsidR="00AD0718" w:rsidRPr="005D10DF" w14:paraId="2B75DF7D" w14:textId="77777777" w:rsidTr="00713040">
        <w:trPr>
          <w:trHeight w:val="1550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AD0718" w:rsidRPr="005D10DF" w:rsidRDefault="00AD0718" w:rsidP="00AD0718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5CBC40F6" w14:textId="57788DB8" w:rsidR="00D908EC" w:rsidRPr="005D10DF" w:rsidRDefault="00D908EC" w:rsidP="00713040">
            <w:pPr>
              <w:pStyle w:val="BodyTextIndent"/>
              <w:numPr>
                <w:ilvl w:val="0"/>
                <w:numId w:val="33"/>
              </w:numPr>
              <w:tabs>
                <w:tab w:val="clear" w:pos="720"/>
                <w:tab w:val="num" w:pos="469"/>
              </w:tabs>
              <w:spacing w:after="0"/>
              <w:ind w:left="469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ristalografi</w:t>
            </w:r>
            <w:proofErr w:type="spellEnd"/>
          </w:p>
          <w:p w14:paraId="3D1516E7" w14:textId="77777777" w:rsidR="00D908EC" w:rsidRPr="005D10DF" w:rsidRDefault="00D908EC" w:rsidP="00D908EC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</w:tabs>
              <w:spacing w:after="0"/>
              <w:ind w:left="741" w:hanging="283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Struktur atom dan jaringan kristal.</w:t>
            </w:r>
          </w:p>
          <w:p w14:paraId="6D1C6738" w14:textId="77777777" w:rsidR="00D908EC" w:rsidRPr="005D10DF" w:rsidRDefault="00D908EC" w:rsidP="00D908EC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</w:tabs>
              <w:spacing w:after="0"/>
              <w:ind w:left="741" w:hanging="283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Simetri kristal dan grup ruang.</w:t>
            </w:r>
          </w:p>
          <w:p w14:paraId="75B0BE3C" w14:textId="77777777" w:rsidR="00D908EC" w:rsidRPr="005D10DF" w:rsidRDefault="00D908EC" w:rsidP="00D908EC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</w:tabs>
              <w:spacing w:after="0"/>
              <w:ind w:left="741" w:hanging="283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Sistem kristal dan aksis simetri.</w:t>
            </w:r>
          </w:p>
          <w:p w14:paraId="187EFD69" w14:textId="77777777" w:rsidR="00D908EC" w:rsidRPr="005D10DF" w:rsidRDefault="00D908EC" w:rsidP="00D908EC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</w:tabs>
              <w:spacing w:after="0"/>
              <w:ind w:left="741" w:hanging="283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engklasifikasian kristal berdasarkan bentuk dan simetri.</w:t>
            </w:r>
          </w:p>
          <w:p w14:paraId="5ACC5120" w14:textId="1F7144B4" w:rsidR="00D908EC" w:rsidRPr="005D10DF" w:rsidRDefault="00D908EC" w:rsidP="00D908EC">
            <w:pPr>
              <w:pStyle w:val="BodyTextIndent"/>
              <w:numPr>
                <w:ilvl w:val="0"/>
                <w:numId w:val="32"/>
              </w:numPr>
              <w:tabs>
                <w:tab w:val="clear" w:pos="720"/>
                <w:tab w:val="num" w:pos="458"/>
              </w:tabs>
              <w:spacing w:after="0"/>
              <w:ind w:left="458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ineralogi</w:t>
            </w:r>
            <w:proofErr w:type="spellEnd"/>
          </w:p>
          <w:p w14:paraId="6B512A5D" w14:textId="77777777" w:rsidR="00D908EC" w:rsidRPr="005D10DF" w:rsidRDefault="00D908EC" w:rsidP="00D908EC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  <w:tab w:val="num" w:pos="1167"/>
              </w:tabs>
              <w:spacing w:after="0"/>
              <w:ind w:left="741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efini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arakteristi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.</w:t>
            </w:r>
          </w:p>
          <w:p w14:paraId="23D327A6" w14:textId="77777777" w:rsidR="00D908EC" w:rsidRPr="005D10DF" w:rsidRDefault="00D908EC" w:rsidP="00D908EC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  <w:tab w:val="num" w:pos="1167"/>
              </w:tabs>
              <w:spacing w:after="0"/>
              <w:ind w:left="741" w:hanging="283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Identifikasi mineral berdasarkan sifat fisik dan kimia.</w:t>
            </w:r>
          </w:p>
          <w:p w14:paraId="76A4DA80" w14:textId="77777777" w:rsidR="00D908EC" w:rsidRPr="005D10DF" w:rsidRDefault="00D908EC" w:rsidP="00D908EC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  <w:tab w:val="num" w:pos="1167"/>
              </w:tabs>
              <w:spacing w:after="0"/>
              <w:ind w:left="741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lompo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tama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likat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nonsilikat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mineral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ijih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indikator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2D5F607B" w14:textId="034E5B1C" w:rsidR="00D908EC" w:rsidRPr="005D10DF" w:rsidRDefault="00D908EC" w:rsidP="00D908EC">
            <w:pPr>
              <w:pStyle w:val="BodyTextIndent"/>
              <w:numPr>
                <w:ilvl w:val="0"/>
                <w:numId w:val="32"/>
              </w:numPr>
              <w:tabs>
                <w:tab w:val="clear" w:pos="720"/>
                <w:tab w:val="num" w:pos="458"/>
              </w:tabs>
              <w:spacing w:after="0"/>
              <w:ind w:left="458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Fisi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Kimia Mineral</w:t>
            </w:r>
          </w:p>
          <w:p w14:paraId="3F050B73" w14:textId="77777777" w:rsidR="00D908EC" w:rsidRPr="005D10DF" w:rsidRDefault="00D908EC" w:rsidP="00D908EC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  <w:tab w:val="num" w:pos="1167"/>
              </w:tabs>
              <w:spacing w:after="0"/>
              <w:ind w:left="741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fisi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warna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ilap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keras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elah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leokroisme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3F952088" w14:textId="77777777" w:rsidR="00D908EC" w:rsidRPr="005D10DF" w:rsidRDefault="00D908EC" w:rsidP="00D908EC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  <w:tab w:val="num" w:pos="1167"/>
              </w:tabs>
              <w:spacing w:after="0"/>
              <w:ind w:left="741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lastRenderedPageBreak/>
              <w:t>Sifat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opti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irrefringen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isper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leokroisme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opti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570DCE82" w14:textId="77777777" w:rsidR="00D908EC" w:rsidRPr="005D10DF" w:rsidRDefault="00D908EC" w:rsidP="00D908EC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  <w:tab w:val="num" w:pos="1167"/>
              </w:tabs>
              <w:spacing w:after="0"/>
              <w:ind w:left="741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mposi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imia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guna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nalisis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imia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identifika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.</w:t>
            </w:r>
          </w:p>
          <w:p w14:paraId="47B8278B" w14:textId="3D868B22" w:rsidR="00D908EC" w:rsidRPr="005D10DF" w:rsidRDefault="00D908EC" w:rsidP="00D908EC">
            <w:pPr>
              <w:pStyle w:val="BodyTextIndent"/>
              <w:numPr>
                <w:ilvl w:val="0"/>
                <w:numId w:val="32"/>
              </w:numPr>
              <w:tabs>
                <w:tab w:val="clear" w:pos="720"/>
                <w:tab w:val="num" w:pos="458"/>
              </w:tabs>
              <w:spacing w:after="0"/>
              <w:ind w:left="458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tode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Identifika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</w:t>
            </w:r>
          </w:p>
          <w:p w14:paraId="7ED1E2EC" w14:textId="77777777" w:rsidR="00D908EC" w:rsidRPr="005D10DF" w:rsidRDefault="00D908EC" w:rsidP="00D908EC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  <w:tab w:val="num" w:pos="1167"/>
              </w:tabs>
              <w:spacing w:after="0"/>
              <w:ind w:left="741" w:hanging="283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engamatan mikroskopis: penggunaan mikroskop polarisasi dalam identifikasi mineral.</w:t>
            </w:r>
          </w:p>
          <w:p w14:paraId="2196A648" w14:textId="55DB1175" w:rsidR="003874FF" w:rsidRPr="005D10DF" w:rsidRDefault="00D908EC" w:rsidP="00D908EC">
            <w:pPr>
              <w:pStyle w:val="BodyTextIndent"/>
              <w:numPr>
                <w:ilvl w:val="1"/>
                <w:numId w:val="32"/>
              </w:numPr>
              <w:tabs>
                <w:tab w:val="clear" w:pos="1440"/>
                <w:tab w:val="num" w:pos="1167"/>
              </w:tabs>
              <w:spacing w:after="0"/>
              <w:ind w:left="741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ji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ji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keras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reak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eng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sam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j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fu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</w:tc>
      </w:tr>
      <w:tr w:rsidR="00AD0718" w:rsidRPr="005D10DF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AD0718" w:rsidRPr="005D10DF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5D10DF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lastRenderedPageBreak/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AD0718" w:rsidRPr="005D10DF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Utama</w:t>
            </w:r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AD0718" w:rsidRPr="005D10DF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D0718" w:rsidRPr="005D10DF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AD0718" w:rsidRPr="005D10DF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10B72E22" w14:textId="77777777" w:rsidR="00D908EC" w:rsidRPr="005D10DF" w:rsidRDefault="00D908EC" w:rsidP="00D908EC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5D10DF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Bonewitz RL, 2005, Rocks and Gems, the definitive guide to rocks, minerals, gems and fossils, DK Publishing, New York USA, 360 p.</w:t>
            </w:r>
          </w:p>
          <w:p w14:paraId="5E717AEF" w14:textId="77777777" w:rsidR="00D908EC" w:rsidRPr="005D10DF" w:rsidRDefault="00D908EC" w:rsidP="00D908EC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5D10DF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Brady, J. B., Mogk, D. W dan Perkins, D., 2011, Teaching mineralogy, Mineralogical Society of America, 406 p.</w:t>
            </w:r>
          </w:p>
          <w:p w14:paraId="4285FF96" w14:textId="77777777" w:rsidR="00D908EC" w:rsidRPr="005D10DF" w:rsidRDefault="00D908EC" w:rsidP="00D908EC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5D10DF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Dana, J. D., 2008, Manual of Mineralogy, Enl New Re edition, Merchant Books, 456 p.</w:t>
            </w:r>
          </w:p>
          <w:p w14:paraId="29AAF263" w14:textId="77777777" w:rsidR="00D908EC" w:rsidRPr="005D10DF" w:rsidRDefault="00D908EC" w:rsidP="00D908EC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5D10DF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Deer, W., Howie, R.A. dan Zussman, J., 1996, Introduction to the Rock-Forming Minerals, 2nd edition, Prentice Hall, 712 p.</w:t>
            </w:r>
          </w:p>
          <w:p w14:paraId="1E219217" w14:textId="77777777" w:rsidR="00D908EC" w:rsidRPr="005D10DF" w:rsidRDefault="00D908EC" w:rsidP="00D908EC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5D10DF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Jensen M.L., and Bateman A.M. 1981, Economic Mineral Deposits, John Willey and Sons Inc., New York USA, 589 p.</w:t>
            </w:r>
          </w:p>
          <w:p w14:paraId="08EE32D5" w14:textId="77777777" w:rsidR="00D908EC" w:rsidRPr="005D10DF" w:rsidRDefault="00D908EC" w:rsidP="00D908EC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5D10DF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Klein C., Hulburt CS., 1993, Manual of Mineralogy, Jhon Willey and Sons Inc., New York USA, 681 p.</w:t>
            </w:r>
          </w:p>
          <w:p w14:paraId="3520CAE1" w14:textId="77777777" w:rsidR="00D908EC" w:rsidRPr="005D10DF" w:rsidRDefault="00D908EC" w:rsidP="00D908EC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5D10DF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Klein C., 1989, Minerals and Rocks : Exercises in Crystallography, Mineralogy and Hand-Specimen Petrology, John Willey and Sons Inc., New York USA, 402 p.</w:t>
            </w:r>
          </w:p>
          <w:p w14:paraId="4613E7BD" w14:textId="77777777" w:rsidR="00D908EC" w:rsidRPr="005D10DF" w:rsidRDefault="00D908EC" w:rsidP="00D908EC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5D10DF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Nesse, W. D., 1999, Introduction to Mineralogy, Oxford University Press, 466 p.</w:t>
            </w:r>
          </w:p>
          <w:p w14:paraId="04AE1AE0" w14:textId="77777777" w:rsidR="00D908EC" w:rsidRPr="005D10DF" w:rsidRDefault="00D908EC" w:rsidP="00D908EC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5D10DF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Sands, D.E., 1994, An Introduction to Crystallography, Reprint Edition, Dover Publications, 192 p.</w:t>
            </w:r>
          </w:p>
          <w:p w14:paraId="08894022" w14:textId="2649B55B" w:rsidR="00955BAC" w:rsidRPr="005D10DF" w:rsidRDefault="00D908EC" w:rsidP="00D908EC">
            <w:pPr>
              <w:pStyle w:val="ListParagraph"/>
              <w:numPr>
                <w:ilvl w:val="0"/>
                <w:numId w:val="4"/>
              </w:numPr>
              <w:autoSpaceDE/>
              <w:autoSpaceDN/>
              <w:contextualSpacing/>
              <w:rPr>
                <w:rFonts w:asciiTheme="minorHAnsi" w:hAnsiTheme="minorHAnsi"/>
                <w:sz w:val="22"/>
                <w:szCs w:val="22"/>
                <w:lang w:val="id-ID"/>
              </w:rPr>
            </w:pPr>
            <w:r w:rsidRPr="005D10DF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Zoltai, T., Stout, J.H., 1985, Mineralogy ; Conceps and Principle, Burgess Publishing Company, Minneapolis, hal. 19-68.</w:t>
            </w:r>
          </w:p>
        </w:tc>
      </w:tr>
      <w:tr w:rsidR="00AD0718" w:rsidRPr="005D10DF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AD0718" w:rsidRPr="005D10DF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AD0718" w:rsidRPr="005D10DF" w:rsidRDefault="00AD0718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lang w:val="id-ID"/>
              </w:rPr>
              <w:t>Pendukung</w:t>
            </w:r>
            <w:r w:rsidRPr="005D10DF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AD0718" w:rsidRPr="005D10DF" w:rsidRDefault="00AD0718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7030" w:rsidRPr="005D10DF" w14:paraId="3A4F386E" w14:textId="77777777" w:rsidTr="00D908EC">
        <w:trPr>
          <w:trHeight w:val="427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EE7030" w:rsidRPr="005D10DF" w:rsidRDefault="00EE7030" w:rsidP="00EE7030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74AC407" w14:textId="245C7F24" w:rsidR="005221EE" w:rsidRPr="005D10DF" w:rsidRDefault="00CB31FD" w:rsidP="00D908EC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hyperlink r:id="rId10" w:history="1">
              <w:r w:rsidR="00D908EC" w:rsidRPr="005D10DF">
                <w:rPr>
                  <w:rStyle w:val="Hyperlink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www.crystallography.net/cod/</w:t>
              </w:r>
            </w:hyperlink>
          </w:p>
        </w:tc>
      </w:tr>
      <w:tr w:rsidR="00AD0718" w:rsidRPr="005D10DF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AD0718" w:rsidRPr="005D10DF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Dosen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79635839" w14:textId="77777777" w:rsidR="00D908EC" w:rsidRPr="005D10DF" w:rsidRDefault="00D908EC" w:rsidP="00D908EC">
            <w:pPr>
              <w:pStyle w:val="ListParagraph"/>
              <w:numPr>
                <w:ilvl w:val="0"/>
                <w:numId w:val="6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Dr. Ulva Ria Irfan, S.T., M.T. (D61-UR)</w:t>
            </w:r>
          </w:p>
          <w:p w14:paraId="733C79EA" w14:textId="77777777" w:rsidR="00D908EC" w:rsidRPr="005D10DF" w:rsidRDefault="00D908EC" w:rsidP="00D908EC">
            <w:pPr>
              <w:pStyle w:val="ListParagraph"/>
              <w:numPr>
                <w:ilvl w:val="0"/>
                <w:numId w:val="6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Dr. Ir.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Haerany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Sirajuddi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, M.T. (D61-HS)</w:t>
            </w:r>
          </w:p>
          <w:p w14:paraId="38DF860E" w14:textId="721E05E8" w:rsidR="00A82C4C" w:rsidRPr="005D10DF" w:rsidRDefault="00D908EC" w:rsidP="00D908EC">
            <w:pPr>
              <w:pStyle w:val="ListParagraph"/>
              <w:numPr>
                <w:ilvl w:val="0"/>
                <w:numId w:val="6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Ir.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Agustinus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Tupenalay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, M.S. (D61-AT)</w:t>
            </w:r>
          </w:p>
        </w:tc>
      </w:tr>
      <w:tr w:rsidR="00AD0718" w:rsidRPr="005D10DF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AD0718" w:rsidRPr="005D10DF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Matakuliah</w:t>
            </w:r>
            <w:r w:rsidRPr="005D10DF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="00AA47A7"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5D10DF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2CFDD2BC" w:rsidR="00AD0718" w:rsidRPr="005D10DF" w:rsidRDefault="00D908EC" w:rsidP="00AD07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</w:tr>
    </w:tbl>
    <w:p w14:paraId="5A4FA593" w14:textId="77777777" w:rsidR="00E31800" w:rsidRPr="005D10DF" w:rsidRDefault="00E31800" w:rsidP="009B7DF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8"/>
        <w:gridCol w:w="2175"/>
        <w:gridCol w:w="2013"/>
        <w:gridCol w:w="2060"/>
        <w:gridCol w:w="1678"/>
        <w:gridCol w:w="2697"/>
        <w:gridCol w:w="2261"/>
        <w:gridCol w:w="481"/>
        <w:gridCol w:w="500"/>
        <w:gridCol w:w="452"/>
        <w:gridCol w:w="452"/>
        <w:gridCol w:w="455"/>
      </w:tblGrid>
      <w:tr w:rsidR="0075166A" w:rsidRPr="005D10DF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5D10DF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Pekan</w:t>
            </w: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5D10DF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5D10DF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5D10DF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5D10DF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5D10DF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Metode Pembelajaran</w:t>
            </w:r>
            <w:r w:rsidRPr="005D10DF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5D10DF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5D10DF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5D10DF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5D10DF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[Pustaka</w:t>
            </w: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5D10DF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obot</w:t>
            </w:r>
            <w:proofErr w:type="spellEnd"/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FC7E75" w:rsidRPr="005D10DF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5D10DF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5D10DF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5D10DF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5D10DF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5D10DF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uring (</w:t>
            </w:r>
            <w:r w:rsidRPr="005D10DF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id-ID"/>
              </w:rPr>
              <w:t>offline</w:t>
            </w: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5D10DF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Daring (</w:t>
            </w:r>
            <w:r w:rsidRPr="005D10DF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22"/>
                <w:szCs w:val="22"/>
                <w:lang w:eastAsia="id-ID"/>
              </w:rPr>
              <w:t>online</w:t>
            </w:r>
            <w:r w:rsidRPr="005D10DF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5D10DF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5D10DF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5D10DF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5D10DF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5D10DF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5D10DF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L</w:t>
            </w:r>
          </w:p>
        </w:tc>
      </w:tr>
      <w:tr w:rsidR="00A153D2" w:rsidRPr="005D10DF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77777777" w:rsidR="00A153D2" w:rsidRPr="005D10DF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1</w:t>
            </w:r>
          </w:p>
        </w:tc>
        <w:tc>
          <w:tcPr>
            <w:tcW w:w="683" w:type="pct"/>
            <w:shd w:val="clear" w:color="auto" w:fill="auto"/>
          </w:tcPr>
          <w:p w14:paraId="203CCE7A" w14:textId="293336B4" w:rsidR="00A153D2" w:rsidRPr="005D10DF" w:rsidRDefault="000708D6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[Sub-CPMK-1</w:t>
            </w:r>
            <w:r w:rsidR="00A153D2" w:rsidRPr="005D10DF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653463B5" w14:textId="2DC561C9" w:rsidR="00A153D2" w:rsidRPr="005D10DF" w:rsidRDefault="000708D6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emahami Struktur atom dan jaringan kristal.</w:t>
            </w:r>
          </w:p>
        </w:tc>
        <w:tc>
          <w:tcPr>
            <w:tcW w:w="632" w:type="pct"/>
            <w:shd w:val="clear" w:color="auto" w:fill="auto"/>
          </w:tcPr>
          <w:p w14:paraId="25E1F205" w14:textId="3CFD94ED" w:rsidR="00A153D2" w:rsidRPr="005D10DF" w:rsidRDefault="00A153D2" w:rsidP="000708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emahami bentuk Struktur atom dan jaringan kristal.</w:t>
            </w:r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1EF2C8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FB9AE4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1E48F2" w14:textId="504F78AE" w:rsidR="00A153D2" w:rsidRPr="005D10DF" w:rsidRDefault="000708D6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emahami bentuk Struktur atom dan jaringan kristal.</w:t>
            </w:r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C502A3D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05477A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293BA5C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370E6" w14:textId="55B8EC60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5D10DF">
              <w:rPr>
                <w:rStyle w:val="fontstyle01"/>
                <w:color w:val="auto"/>
              </w:rPr>
              <w:t xml:space="preserve"> </w:t>
            </w: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</w:t>
            </w:r>
          </w:p>
          <w:p w14:paraId="584DE3CD" w14:textId="77777777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A153D2" w:rsidRPr="005D10DF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545EB5A" w14:textId="54D509D9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proofErr w:type="spellStart"/>
            <w:r w:rsidRPr="005D10DF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DB50D5F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2A075D2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C57FF3" w14:textId="76AC3AD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5D10DF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43712CBE" w:rsidR="00A153D2" w:rsidRPr="005D10DF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2 - 4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62949571" w:rsidR="00A153D2" w:rsidRPr="005D10DF" w:rsidRDefault="000708D6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[Sub-CPMK-1</w:t>
            </w:r>
            <w:r w:rsidR="00A153D2" w:rsidRPr="005D10DF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7A676BCA" w14:textId="19768193" w:rsidR="000708D6" w:rsidRPr="005D10DF" w:rsidRDefault="000708D6" w:rsidP="000708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emahami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Simetri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ristal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grup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uang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.</w:t>
            </w:r>
          </w:p>
          <w:p w14:paraId="6C9F173F" w14:textId="42DD3E89" w:rsidR="000708D6" w:rsidRPr="005D10DF" w:rsidRDefault="000708D6" w:rsidP="000708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emahami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Sistem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ristal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aksis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simetri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.</w:t>
            </w:r>
          </w:p>
          <w:p w14:paraId="162A8BF5" w14:textId="6A84CDBE" w:rsidR="00A153D2" w:rsidRPr="005D10DF" w:rsidRDefault="000708D6" w:rsidP="000708D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emahami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klasifikasian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ristal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berdasarkan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simetri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27A4AF08" w14:textId="77777777" w:rsidR="000708D6" w:rsidRPr="005D10DF" w:rsidRDefault="00A153D2" w:rsidP="000708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emahami</w:t>
            </w:r>
            <w:proofErr w:type="spellEnd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Simetri</w:t>
            </w:r>
            <w:proofErr w:type="spellEnd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ristal</w:t>
            </w:r>
            <w:proofErr w:type="spellEnd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an</w:t>
            </w:r>
            <w:proofErr w:type="spellEnd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grup</w:t>
            </w:r>
            <w:proofErr w:type="spellEnd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uang</w:t>
            </w:r>
            <w:proofErr w:type="spellEnd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.</w:t>
            </w:r>
          </w:p>
          <w:p w14:paraId="58675340" w14:textId="7F8836A1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C6FCF1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0B4F77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0E899F" w14:textId="07DD9741" w:rsidR="00A153D2" w:rsidRPr="005D10DF" w:rsidRDefault="00443E9E" w:rsidP="000708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ja-JP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val="fi-FI"/>
              </w:rPr>
              <w:t xml:space="preserve">Memahami </w:t>
            </w:r>
            <w:r w:rsidR="00A153D2" w:rsidRPr="005D10DF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deskripsi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simetri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Kristal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grup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ruang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E45B93B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35D7177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2D6B6BF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322DB965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C2A07C5" w14:textId="088F5080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2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</w:t>
            </w:r>
          </w:p>
          <w:p w14:paraId="4CD39268" w14:textId="77777777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</w:t>
            </w: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7F6B09" w14:textId="51030935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F506D2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52865F" w14:textId="3B136EBF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5D10DF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A153D2" w:rsidRPr="005D10DF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A153D2" w:rsidRPr="005D10DF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3FFE19FC" w14:textId="3F63DA27" w:rsidR="00A153D2" w:rsidRPr="005D10DF" w:rsidRDefault="00A153D2" w:rsidP="000708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Sistem</w:t>
            </w:r>
            <w:proofErr w:type="spellEnd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ristal</w:t>
            </w:r>
            <w:proofErr w:type="spellEnd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an</w:t>
            </w:r>
            <w:proofErr w:type="spellEnd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aksis</w:t>
            </w:r>
            <w:proofErr w:type="spellEnd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simetr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0D0D9A75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DEB20CA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2055DE9E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4A2932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7EF2E87" w14:textId="1EF3E0A4" w:rsidR="00A153D2" w:rsidRPr="005D10DF" w:rsidRDefault="00A153D2" w:rsidP="000708D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empu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D10DF">
              <w:rPr>
                <w:rFonts w:asciiTheme="minorHAnsi" w:hAnsiTheme="minorHAnsi" w:cstheme="minorHAnsi"/>
                <w:sz w:val="22"/>
                <w:szCs w:val="22"/>
                <w:lang w:val="fi-FI"/>
              </w:rPr>
              <w:t xml:space="preserve">Memahami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ciri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sistem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Kristal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aksis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simetris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3B25DAD8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6495A93" w14:textId="0E753E7C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7248588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F237ADD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F2D3C90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7936B4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FBE93F0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F782D01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504435F" w14:textId="4ADA2315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</w:t>
            </w:r>
            <w:r w:rsidRPr="005D10DF">
              <w:rPr>
                <w:b/>
                <w:bCs/>
                <w:lang w:eastAsia="id-ID"/>
              </w:rPr>
              <w:t>uis</w:t>
            </w:r>
            <w:proofErr w:type="spellEnd"/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3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2</w:t>
            </w:r>
          </w:p>
          <w:p w14:paraId="0E2EA670" w14:textId="77777777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</w:t>
            </w: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tiga</w:t>
            </w:r>
          </w:p>
          <w:p w14:paraId="2EB3D34E" w14:textId="77777777" w:rsidR="00A153D2" w:rsidRPr="005D10DF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3E1AC44" w14:textId="180C374A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3657DDA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BE2CDD" w14:textId="2799FC6C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93C7318" w14:textId="04C45FE1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5D10DF" w14:paraId="2563CBA7" w14:textId="77777777" w:rsidTr="00A153D2">
        <w:tc>
          <w:tcPr>
            <w:tcW w:w="219" w:type="pct"/>
            <w:vMerge/>
            <w:shd w:val="clear" w:color="auto" w:fill="auto"/>
          </w:tcPr>
          <w:p w14:paraId="134F9484" w14:textId="63F5D9BF" w:rsidR="00A153D2" w:rsidRPr="005D10DF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FF66499" w14:textId="5CDDC1F9" w:rsidR="00A153D2" w:rsidRPr="005D10DF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4A7E1487" w14:textId="58D862BA" w:rsidR="00A153D2" w:rsidRPr="005D10DF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emahami</w:t>
            </w:r>
            <w:proofErr w:type="spellEnd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klasifikasian</w:t>
            </w:r>
            <w:proofErr w:type="spellEnd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ristal</w:t>
            </w:r>
            <w:proofErr w:type="spellEnd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berdasarkan</w:t>
            </w:r>
            <w:proofErr w:type="spellEnd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bentuk</w:t>
            </w:r>
            <w:proofErr w:type="spellEnd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an</w:t>
            </w:r>
            <w:proofErr w:type="spellEnd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simetr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609D3728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A59E428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5929837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523C1E0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AE69C98" w14:textId="1562CE8E" w:rsidR="00A153D2" w:rsidRPr="005D10DF" w:rsidRDefault="00A153D2" w:rsidP="000708D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bedakan </w:t>
            </w:r>
            <w:proofErr w:type="spellStart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ristal</w:t>
            </w:r>
            <w:proofErr w:type="spellEnd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berdasarkan</w:t>
            </w:r>
            <w:proofErr w:type="spellEnd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bentuk</w:t>
            </w:r>
            <w:proofErr w:type="spellEnd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an</w:t>
            </w:r>
            <w:proofErr w:type="spellEnd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simetr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0D8FF1F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FC023F8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930EDE3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522DCA1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576EB0D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E240E0B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3B77F1" w14:textId="5115D8E9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3272585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14630C93" w14:textId="3FD757E0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64A36C52" w14:textId="1CE7E00A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4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3</w:t>
            </w:r>
          </w:p>
          <w:p w14:paraId="6C7F7667" w14:textId="77777777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</w:t>
            </w: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empat</w:t>
            </w:r>
          </w:p>
          <w:p w14:paraId="70EE4DD8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9B9FCF" w14:textId="6C4E90AD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4E6A330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F0F2D00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758136" w14:textId="543E1431" w:rsidR="00A153D2" w:rsidRPr="005D10DF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4CE765D" w14:textId="7451CBAB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0F5CD60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2C363F2" w14:textId="5E8035C4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1B36A9F" w14:textId="2F57B4E4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6C62176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5D10DF" w14:paraId="1EA14FE6" w14:textId="77777777" w:rsidTr="00A153D2">
        <w:tc>
          <w:tcPr>
            <w:tcW w:w="219" w:type="pct"/>
            <w:shd w:val="clear" w:color="auto" w:fill="auto"/>
          </w:tcPr>
          <w:p w14:paraId="008881EA" w14:textId="77777777" w:rsidR="00A153D2" w:rsidRPr="005D10DF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5</w:t>
            </w:r>
          </w:p>
        </w:tc>
        <w:tc>
          <w:tcPr>
            <w:tcW w:w="683" w:type="pct"/>
            <w:shd w:val="clear" w:color="auto" w:fill="auto"/>
          </w:tcPr>
          <w:p w14:paraId="0D91D36F" w14:textId="20C24A7D" w:rsidR="00A153D2" w:rsidRPr="005D10DF" w:rsidRDefault="000708D6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[Sub-CPMK-2</w:t>
            </w:r>
            <w:r w:rsidR="00A153D2" w:rsidRPr="005D10DF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04356123" w14:textId="54C38BD1" w:rsidR="00A153D2" w:rsidRPr="005D10DF" w:rsidRDefault="000708D6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Defini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karakteristi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mineral.</w:t>
            </w:r>
          </w:p>
        </w:tc>
        <w:tc>
          <w:tcPr>
            <w:tcW w:w="632" w:type="pct"/>
            <w:shd w:val="clear" w:color="auto" w:fill="auto"/>
          </w:tcPr>
          <w:p w14:paraId="0EDC348D" w14:textId="46E5EBA5" w:rsidR="00A153D2" w:rsidRPr="005D10DF" w:rsidRDefault="00A153D2" w:rsidP="000708D6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menjelaskan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definisi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ciri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mineral</w:t>
            </w:r>
          </w:p>
        </w:tc>
        <w:tc>
          <w:tcPr>
            <w:tcW w:w="647" w:type="pct"/>
            <w:shd w:val="clear" w:color="auto" w:fill="auto"/>
          </w:tcPr>
          <w:p w14:paraId="0BFA9BF8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3E4260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85B3B0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66C3609" w14:textId="74E9A58F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menjelaskan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definisi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ciri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mineral</w:t>
            </w:r>
          </w:p>
        </w:tc>
        <w:tc>
          <w:tcPr>
            <w:tcW w:w="527" w:type="pct"/>
            <w:shd w:val="clear" w:color="auto" w:fill="auto"/>
          </w:tcPr>
          <w:p w14:paraId="71207DF1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68C6F74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11B336A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90364F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45D29C7" w14:textId="781558A3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A81B727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191342A" w14:textId="3D5C30AE" w:rsidR="00A153D2" w:rsidRPr="005D10DF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5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4</w:t>
            </w:r>
          </w:p>
          <w:p w14:paraId="5E650693" w14:textId="77777777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A153D2" w:rsidRPr="005D10DF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25319AE" w14:textId="34DC6176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C0B013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9275ED" w14:textId="632F6C7E" w:rsidR="00A153D2" w:rsidRPr="005D10DF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5D10DF" w14:paraId="218CD306" w14:textId="77777777" w:rsidTr="00A153D2">
        <w:tc>
          <w:tcPr>
            <w:tcW w:w="219" w:type="pct"/>
            <w:shd w:val="clear" w:color="auto" w:fill="auto"/>
          </w:tcPr>
          <w:p w14:paraId="2D82ECF1" w14:textId="77777777" w:rsidR="00A153D2" w:rsidRPr="005D10DF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6</w:t>
            </w:r>
          </w:p>
        </w:tc>
        <w:tc>
          <w:tcPr>
            <w:tcW w:w="683" w:type="pct"/>
            <w:shd w:val="clear" w:color="auto" w:fill="auto"/>
          </w:tcPr>
          <w:p w14:paraId="717FCAA7" w14:textId="2B0FC3E3" w:rsidR="00A153D2" w:rsidRPr="005D10DF" w:rsidRDefault="000708D6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[Sub-CPMK-2</w:t>
            </w:r>
            <w:r w:rsidR="00A153D2" w:rsidRPr="005D10DF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12C8B0D8" w14:textId="60A43DDD" w:rsidR="00A153D2" w:rsidRPr="005D10DF" w:rsidRDefault="000708D6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ampu Identifikasi mineral berdasarkan sifat fisik dan kimia.</w:t>
            </w:r>
          </w:p>
        </w:tc>
        <w:tc>
          <w:tcPr>
            <w:tcW w:w="632" w:type="pct"/>
            <w:shd w:val="clear" w:color="auto" w:fill="auto"/>
          </w:tcPr>
          <w:p w14:paraId="38351966" w14:textId="32D35A52" w:rsidR="00A153D2" w:rsidRPr="005D10DF" w:rsidRDefault="00A153D2" w:rsidP="000708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Ketepat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megidentifikasi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mineral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berdasarkan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sifat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fisik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kimia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056395CE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76BEC6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4D53F62B" w14:textId="77777777" w:rsidR="00A153D2" w:rsidRPr="005D10DF" w:rsidRDefault="00A153D2" w:rsidP="00A153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CCA8A14" w14:textId="5CACFA3E" w:rsidR="00A153D2" w:rsidRPr="005D10DF" w:rsidRDefault="00A153D2" w:rsidP="00A153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5D10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Ms. Excel </w:t>
            </w:r>
            <w:proofErr w:type="spellStart"/>
            <w:r w:rsidRPr="005D10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stat</w:t>
            </w:r>
            <w:proofErr w:type="spellEnd"/>
          </w:p>
          <w:p w14:paraId="5E81A1F2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B409D01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2EAFF6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6047C3" w14:textId="683D7A64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megidentifikasi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mineral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berdasarkan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sifat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fisik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</w:rPr>
              <w:t>kimia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02C43294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BD505B2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764864C4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24EA1A6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D9C2D41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80E92F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B7E905B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4174DC8F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B3E2A33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AE5AE9B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38686679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82FF498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DE4A6AD" w14:textId="02C72D62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00B22AAA" w14:textId="5EFF29B7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6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5</w:t>
            </w:r>
          </w:p>
          <w:p w14:paraId="4E1B7EAB" w14:textId="77777777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nam</w:t>
            </w:r>
            <w:proofErr w:type="spellEnd"/>
          </w:p>
          <w:p w14:paraId="0FD747D5" w14:textId="77777777" w:rsidR="00A153D2" w:rsidRPr="005D10DF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5E8EFE4" w14:textId="0D5D0D3C" w:rsidR="00A153D2" w:rsidRPr="005D10DF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66B97BEC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74D4001F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0453FA" w14:textId="04159AFA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366DF289" w14:textId="45817726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1431DD96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2448F0F" w14:textId="12C4D389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05D5518" w14:textId="5E667A9E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AB349B8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5D10DF" w14:paraId="363BCB5C" w14:textId="77777777" w:rsidTr="00A153D2">
        <w:trPr>
          <w:trHeight w:val="1991"/>
        </w:trPr>
        <w:tc>
          <w:tcPr>
            <w:tcW w:w="219" w:type="pct"/>
            <w:shd w:val="clear" w:color="auto" w:fill="auto"/>
          </w:tcPr>
          <w:p w14:paraId="32884CA5" w14:textId="77777777" w:rsidR="00A153D2" w:rsidRPr="005D10DF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7</w:t>
            </w:r>
          </w:p>
        </w:tc>
        <w:tc>
          <w:tcPr>
            <w:tcW w:w="683" w:type="pct"/>
            <w:shd w:val="clear" w:color="auto" w:fill="auto"/>
          </w:tcPr>
          <w:p w14:paraId="1F4DF9C8" w14:textId="00AEF9AA" w:rsidR="00A153D2" w:rsidRPr="005D10DF" w:rsidRDefault="000708D6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[Sub-CPMK-2</w:t>
            </w:r>
            <w:r w:rsidR="00A153D2" w:rsidRPr="005D10DF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31F12A03" w14:textId="22988FB5" w:rsidR="00A153D2" w:rsidRPr="005D10DF" w:rsidRDefault="000708D6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pat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ngidentifika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lompo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tama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likat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nonsilikat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mineral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ijih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indikator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0BE5874A" w14:textId="77A07464" w:rsidR="00A153D2" w:rsidRPr="005D10DF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ngidentifikasi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lompok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tama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likat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nonsilikat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mineral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ijih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indikator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517DD9F7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1FC573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1E6BC1F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366B17" w14:textId="7913F20C" w:rsidR="00A153D2" w:rsidRPr="005D10DF" w:rsidRDefault="00A153D2" w:rsidP="00A153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5D10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Ms. Excel </w:t>
            </w:r>
            <w:proofErr w:type="spellStart"/>
            <w:r w:rsidRPr="005D10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stat</w:t>
            </w:r>
            <w:proofErr w:type="spellEnd"/>
          </w:p>
          <w:p w14:paraId="14B757C8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CBC7F3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23DC47" w14:textId="3D0813C2" w:rsidR="00A153D2" w:rsidRPr="005D10DF" w:rsidRDefault="000708D6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ngidentifika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lompo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tama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EA26708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57999C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6ACF1AE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3C06B4A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7E0CFE0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6937D9F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3470DEA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57ED729E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4B530279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A92BC17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A4699EA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8BA4DE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363318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01F13B80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0312DC38" w14:textId="53FB45D0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3</w:t>
            </w:r>
          </w:p>
        </w:tc>
        <w:tc>
          <w:tcPr>
            <w:tcW w:w="847" w:type="pct"/>
          </w:tcPr>
          <w:p w14:paraId="45F68471" w14:textId="05EDCA19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7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6</w:t>
            </w:r>
          </w:p>
          <w:p w14:paraId="1D43C5BC" w14:textId="77777777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4C05793D" w14:textId="77777777" w:rsidR="00A153D2" w:rsidRPr="005D10DF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7F1C57D" w14:textId="43C2F2DE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782A883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A87780A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C65357" w14:textId="1A14F84B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6114AC6D" w14:textId="321791E0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20D2AB1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AEE736" w14:textId="441A98ED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9A984D0" w14:textId="2C2E4F6C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74EC0835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5D10DF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153D2" w:rsidRPr="005D10DF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153D2" w:rsidRPr="005D10DF" w:rsidRDefault="00A153D2" w:rsidP="00A153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153D2" w:rsidRPr="005D10DF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42448661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E41B0B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02BD09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BCE7481" w14:textId="2EFD8EDE" w:rsidR="00A153D2" w:rsidRPr="005D10DF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5EC33713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224C7BF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  <w:proofErr w:type="spellEnd"/>
          </w:p>
          <w:p w14:paraId="580F96D1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919C51D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CABDDAD" w14:textId="59595272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9A975" w14:textId="11D15C6A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8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</w:t>
            </w:r>
            <w:r w:rsidRPr="005D10DF">
              <w:rPr>
                <w:rStyle w:val="fontstyle01"/>
                <w:color w:val="auto"/>
              </w:rPr>
              <w:t>-</w:t>
            </w: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6</w:t>
            </w:r>
          </w:p>
          <w:p w14:paraId="7B52F0E8" w14:textId="76735013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ampa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A153D2" w:rsidRPr="005D10DF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48AF66C" w14:textId="02F74A9C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A94A528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9BC9E5" w14:textId="4390DB5A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5D10DF" w14:paraId="200DECD9" w14:textId="77777777" w:rsidTr="00A153D2">
        <w:trPr>
          <w:trHeight w:val="1969"/>
        </w:trPr>
        <w:tc>
          <w:tcPr>
            <w:tcW w:w="219" w:type="pct"/>
            <w:vMerge w:val="restart"/>
            <w:shd w:val="clear" w:color="auto" w:fill="auto"/>
          </w:tcPr>
          <w:p w14:paraId="77E1060E" w14:textId="3B8D4BDE" w:rsidR="00A153D2" w:rsidRPr="005D10DF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9 - 11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5BE1CF48" w14:textId="760DFFDD" w:rsidR="00A153D2" w:rsidRPr="005D10DF" w:rsidRDefault="005D10DF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[Sub-CPMK-3</w:t>
            </w:r>
            <w:r w:rsidR="00A153D2" w:rsidRPr="005D10DF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02818FA6" w14:textId="77777777" w:rsidR="000708D6" w:rsidRPr="005D10DF" w:rsidRDefault="000708D6" w:rsidP="000708D6">
            <w:pPr>
              <w:pStyle w:val="BodyTextIndent"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fisi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warna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ilap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keras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elah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leokroisme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3F708402" w14:textId="77777777" w:rsidR="000708D6" w:rsidRPr="005D10DF" w:rsidRDefault="000708D6" w:rsidP="000708D6">
            <w:pPr>
              <w:pStyle w:val="BodyTextIndent"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opti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irrefringen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isper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leokroisme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opti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0EB2353C" w14:textId="3B7E975D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7CEEFE4C" w14:textId="77777777" w:rsidR="000708D6" w:rsidRPr="005D10DF" w:rsidRDefault="00A153D2" w:rsidP="000708D6">
            <w:pPr>
              <w:pStyle w:val="BodyTextIndent"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fisik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: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warna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ilap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kerasan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elahan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leokroisme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65B0F2DF" w14:textId="3FBAD0F4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vMerge w:val="restart"/>
            <w:shd w:val="clear" w:color="auto" w:fill="auto"/>
          </w:tcPr>
          <w:p w14:paraId="1717FD9F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E696C58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D6E2C8E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B03375" w14:textId="1F04675A" w:rsidR="00A153D2" w:rsidRPr="005D10DF" w:rsidRDefault="00A153D2" w:rsidP="00A153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5D10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Ms. Excel, </w:t>
            </w:r>
            <w:r w:rsidRPr="005D10DF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Geochemical Data Toolkit</w:t>
            </w:r>
            <w:r w:rsidRPr="005D10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</w:t>
            </w:r>
            <w:proofErr w:type="spellStart"/>
            <w:r w:rsidRPr="005D10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CDKit</w:t>
            </w:r>
            <w:proofErr w:type="spellEnd"/>
            <w:r w:rsidRPr="005D10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), </w:t>
            </w:r>
            <w:r w:rsidRPr="005D10DF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 xml:space="preserve">Stanford </w:t>
            </w:r>
            <w:proofErr w:type="spellStart"/>
            <w:r w:rsidRPr="005D10DF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Geostatistical</w:t>
            </w:r>
            <w:proofErr w:type="spellEnd"/>
            <w:r w:rsidRPr="005D10DF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 xml:space="preserve"> Modeling Software</w:t>
            </w:r>
            <w:r w:rsidRPr="005D10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</w:t>
            </w:r>
            <w:proofErr w:type="spellStart"/>
            <w:r w:rsidRPr="005D10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GeMS</w:t>
            </w:r>
            <w:proofErr w:type="spellEnd"/>
            <w:r w:rsidRPr="005D10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), </w:t>
            </w:r>
            <w:proofErr w:type="spellStart"/>
            <w:r w:rsidRPr="005D10D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anGstat</w:t>
            </w:r>
            <w:proofErr w:type="spellEnd"/>
          </w:p>
          <w:p w14:paraId="30B2CA53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089C2E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DDBF10" w14:textId="68B2E6EE" w:rsidR="00A153D2" w:rsidRPr="005D10DF" w:rsidRDefault="00A153D2" w:rsidP="000708D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endeskripsi Sifat fisik dan sifat optik minera</w:t>
            </w:r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l</w:t>
            </w:r>
          </w:p>
        </w:tc>
        <w:tc>
          <w:tcPr>
            <w:tcW w:w="527" w:type="pct"/>
            <w:shd w:val="clear" w:color="auto" w:fill="auto"/>
          </w:tcPr>
          <w:p w14:paraId="2E16D660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D2AECC7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CA6835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A0C91E6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F45D375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CE2477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5359D7E6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8BC7742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C093352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802AEFA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9FF6CA9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A153D2" w:rsidRPr="005D10DF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9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7 </w:t>
            </w:r>
          </w:p>
          <w:p w14:paraId="29A02B9A" w14:textId="7CF6BE75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0FA711F" w14:textId="6F976E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E630798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7F7AA6" w14:textId="582720BE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5D10DF" w14:paraId="47E3915D" w14:textId="77777777" w:rsidTr="00A153D2">
        <w:tc>
          <w:tcPr>
            <w:tcW w:w="219" w:type="pct"/>
            <w:vMerge/>
            <w:shd w:val="clear" w:color="auto" w:fill="auto"/>
          </w:tcPr>
          <w:p w14:paraId="33E39AA9" w14:textId="77777777" w:rsidR="00A153D2" w:rsidRPr="005D10DF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DB12082" w14:textId="77777777" w:rsidR="00A153D2" w:rsidRPr="005D10DF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F38F045" w14:textId="5A20124A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optik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: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irrefringensi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ispersi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leokroisme</w:t>
            </w:r>
            <w:proofErr w:type="spellEnd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0708D6"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optik</w:t>
            </w:r>
            <w:proofErr w:type="spellEnd"/>
          </w:p>
        </w:tc>
        <w:tc>
          <w:tcPr>
            <w:tcW w:w="647" w:type="pct"/>
            <w:vMerge/>
            <w:shd w:val="clear" w:color="auto" w:fill="auto"/>
          </w:tcPr>
          <w:p w14:paraId="56666720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3A5689A0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4EAA3AE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8961AE8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193282D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578FD6B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9EDF1E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2E2554A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6FEEFE74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EA48AAC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968BCEE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224C523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7AB9EE9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318F0B38" w14:textId="3DFC509F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2C96088E" w14:textId="3FE8AA60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0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7 </w:t>
            </w:r>
          </w:p>
          <w:p w14:paraId="12D2FE90" w14:textId="77777777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437C9F06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7AE3FF4" w14:textId="1EED7250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D860F6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520C97BB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25BD05" w14:textId="0117B26D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D14BB8" w14:textId="0524A704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7A52C90D" w14:textId="17BEA0E5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54F7F7A0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5D10DF" w14:paraId="26C10073" w14:textId="77777777" w:rsidTr="00A153D2">
        <w:tc>
          <w:tcPr>
            <w:tcW w:w="219" w:type="pct"/>
            <w:vMerge/>
            <w:shd w:val="clear" w:color="auto" w:fill="auto"/>
          </w:tcPr>
          <w:p w14:paraId="49F6D3BE" w14:textId="77777777" w:rsidR="00A153D2" w:rsidRPr="005D10DF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D260721" w14:textId="77777777" w:rsidR="00A153D2" w:rsidRPr="005D10DF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6EC2E11" w14:textId="036DC3C0" w:rsidR="00A153D2" w:rsidRPr="005D10DF" w:rsidRDefault="000708D6" w:rsidP="000708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embedak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sifat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fisi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mineral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sifat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fisik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optik</w:t>
            </w:r>
            <w:proofErr w:type="spellEnd"/>
          </w:p>
        </w:tc>
        <w:tc>
          <w:tcPr>
            <w:tcW w:w="647" w:type="pct"/>
            <w:vMerge/>
            <w:shd w:val="clear" w:color="auto" w:fill="auto"/>
          </w:tcPr>
          <w:p w14:paraId="3DB01B0B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404E616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AFBDBFD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B337ECF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lastRenderedPageBreak/>
              <w:t>Praktikum</w:t>
            </w:r>
            <w:proofErr w:type="spellEnd"/>
          </w:p>
          <w:p w14:paraId="71949573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C365D34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CA27A9D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046DA71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936C8D7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05C3A4E5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D999D50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4934E1C6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CC64F5C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47AD02" w14:textId="2EDF3B83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1BC4E8CA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280A38CF" w14:textId="6C2356A9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4</w:t>
            </w:r>
          </w:p>
        </w:tc>
        <w:tc>
          <w:tcPr>
            <w:tcW w:w="847" w:type="pct"/>
          </w:tcPr>
          <w:p w14:paraId="16472555" w14:textId="453EE585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</w:t>
            </w: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1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7 </w:t>
            </w:r>
          </w:p>
          <w:p w14:paraId="426FDF2F" w14:textId="77777777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58D1D57B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B321F70" w14:textId="04F7AD7F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CECD50B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64B5DA2A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2F7F6EED" w14:textId="3864B15C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6CF42A1" w14:textId="14C90AFB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183BEDBD" w14:textId="2945C688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4E1C1791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5D10DF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5143F2A9" w14:textId="5962F8AE" w:rsidR="00A153D2" w:rsidRPr="005D10DF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12 - 13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16470BB" w14:textId="0F6D69C1" w:rsidR="00A153D2" w:rsidRPr="005D10DF" w:rsidRDefault="005D10DF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[Sub-CPMK-3</w:t>
            </w:r>
            <w:r w:rsidR="00A153D2" w:rsidRPr="005D10DF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36C10F38" w14:textId="73E0B41F" w:rsidR="00A153D2" w:rsidRPr="005D10DF" w:rsidRDefault="005D10DF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Komposi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kimia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mineral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pengguna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analisis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kimia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identifika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mineral.</w:t>
            </w:r>
          </w:p>
        </w:tc>
        <w:tc>
          <w:tcPr>
            <w:tcW w:w="632" w:type="pct"/>
            <w:shd w:val="clear" w:color="auto" w:fill="auto"/>
          </w:tcPr>
          <w:p w14:paraId="2771984F" w14:textId="23254314" w:rsidR="00A153D2" w:rsidRPr="005D10DF" w:rsidRDefault="00A153D2" w:rsidP="005D10DF">
            <w:pPr>
              <w:autoSpaceDE/>
              <w:autoSpaceDN/>
              <w:contextualSpacing/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enganalisis</w:t>
            </w:r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Komposisi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kimia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mineral</w:t>
            </w:r>
          </w:p>
        </w:tc>
        <w:tc>
          <w:tcPr>
            <w:tcW w:w="647" w:type="pct"/>
            <w:shd w:val="clear" w:color="auto" w:fill="auto"/>
          </w:tcPr>
          <w:p w14:paraId="26F7F022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C41DA0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4EB12B5C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DD95703" w14:textId="701CD596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oftware</w:t>
            </w: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: Ms. Excel, QGIS</w:t>
            </w:r>
          </w:p>
          <w:p w14:paraId="15EC1231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829E45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0EBC94" w14:textId="19473F27" w:rsidR="00A153D2" w:rsidRPr="005D10DF" w:rsidRDefault="00A153D2" w:rsidP="005D10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43E9E" w:rsidRPr="005D10D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enali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Komposisi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kimia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mineral</w:t>
            </w:r>
          </w:p>
        </w:tc>
        <w:tc>
          <w:tcPr>
            <w:tcW w:w="527" w:type="pct"/>
            <w:shd w:val="clear" w:color="auto" w:fill="auto"/>
          </w:tcPr>
          <w:p w14:paraId="6E95D448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4FDC512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67E0135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B011489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37DB424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874CA55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382DF17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7EB568BE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108036BD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1C0B1ED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8768C96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6FC5F3C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153D2" w:rsidRPr="005D10DF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2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8</w:t>
            </w:r>
          </w:p>
          <w:p w14:paraId="01BB08F0" w14:textId="77777777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44A748" w14:textId="03DF4086" w:rsidR="00A153D2" w:rsidRPr="005D10DF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  <w:p w14:paraId="10D23885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F005CA" w14:textId="1B70DBF1" w:rsidR="00A153D2" w:rsidRPr="005D10DF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6098CECB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A9E95C" w14:textId="61421AFC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5D10DF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681448DA" w:rsidR="00A153D2" w:rsidRPr="005D10DF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E5F6521" w14:textId="53470EEC" w:rsidR="00A153D2" w:rsidRPr="005D10DF" w:rsidRDefault="00A153D2" w:rsidP="00A153D2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CB77F61" w14:textId="283510EB" w:rsidR="00A153D2" w:rsidRPr="005D10DF" w:rsidRDefault="00A153D2" w:rsidP="005D10DF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D10D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dan </w:t>
            </w:r>
            <w:r w:rsidRPr="005D10D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lastRenderedPageBreak/>
              <w:t xml:space="preserve">menginterpretasi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penggunaan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analisis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kimia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identifikasi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mineral.</w:t>
            </w:r>
          </w:p>
        </w:tc>
        <w:tc>
          <w:tcPr>
            <w:tcW w:w="647" w:type="pct"/>
            <w:shd w:val="clear" w:color="auto" w:fill="auto"/>
          </w:tcPr>
          <w:p w14:paraId="782FB81E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B74711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672E2DDE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A27D8E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D981FC" w14:textId="2CAE5A35" w:rsidR="00A153D2" w:rsidRPr="005D10DF" w:rsidRDefault="00A153D2" w:rsidP="005D10DF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43E9E" w:rsidRPr="005D10D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praktekkan </w:t>
            </w:r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analisis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kimia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identifikasi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mineral</w:t>
            </w:r>
          </w:p>
        </w:tc>
        <w:tc>
          <w:tcPr>
            <w:tcW w:w="527" w:type="pct"/>
            <w:shd w:val="clear" w:color="auto" w:fill="auto"/>
          </w:tcPr>
          <w:p w14:paraId="5EE27956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155CC9B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3973385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AA04DA9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2D005CB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17AF577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B274966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07FAE26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3D942AA" w14:textId="5A001703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5</w:t>
            </w:r>
          </w:p>
        </w:tc>
        <w:tc>
          <w:tcPr>
            <w:tcW w:w="847" w:type="pct"/>
          </w:tcPr>
          <w:p w14:paraId="6BCF051B" w14:textId="08A5AF27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</w:t>
            </w: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3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8</w:t>
            </w:r>
          </w:p>
          <w:p w14:paraId="0003BEE5" w14:textId="77777777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belas</w:t>
            </w:r>
            <w:proofErr w:type="spellEnd"/>
          </w:p>
          <w:p w14:paraId="2ABF01D4" w14:textId="77777777" w:rsidR="00A153D2" w:rsidRPr="005D10DF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6C82FF6" w14:textId="722BC191" w:rsidR="00A153D2" w:rsidRPr="005D10DF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Pustaka Utama (PU)</w:t>
            </w:r>
          </w:p>
          <w:p w14:paraId="65F998A8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597705" w14:textId="33625354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BED1FF3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5D10DF" w14:paraId="25A1458B" w14:textId="77777777" w:rsidTr="00A153D2">
        <w:tc>
          <w:tcPr>
            <w:tcW w:w="219" w:type="pct"/>
            <w:vMerge w:val="restart"/>
            <w:shd w:val="clear" w:color="auto" w:fill="auto"/>
          </w:tcPr>
          <w:p w14:paraId="187DEB45" w14:textId="74A0E3CE" w:rsidR="00A153D2" w:rsidRPr="005D10DF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14 - 1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67D740A" w14:textId="25E5CAAD" w:rsidR="00A153D2" w:rsidRPr="005D10DF" w:rsidRDefault="005D10DF" w:rsidP="00A153D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[Sub-CPMK-4</w:t>
            </w:r>
            <w:r w:rsidR="00A153D2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]</w:t>
            </w:r>
          </w:p>
          <w:p w14:paraId="658B0894" w14:textId="0B143733" w:rsidR="005D10DF" w:rsidRPr="005D10DF" w:rsidRDefault="005D10DF" w:rsidP="005D10DF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lakuk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ngamat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ikroskopis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ngguna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ikroskop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olarisa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lam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identifika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mineral.</w:t>
            </w:r>
          </w:p>
          <w:p w14:paraId="31B77528" w14:textId="60081F90" w:rsidR="00A153D2" w:rsidRPr="005D10DF" w:rsidRDefault="005D10DF" w:rsidP="005D10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lakuk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nguji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sifat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mineral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nguji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ekeras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reak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eng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asam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uj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fus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.</w:t>
            </w:r>
          </w:p>
        </w:tc>
        <w:tc>
          <w:tcPr>
            <w:tcW w:w="632" w:type="pct"/>
            <w:vMerge w:val="restart"/>
            <w:shd w:val="clear" w:color="auto" w:fill="auto"/>
          </w:tcPr>
          <w:p w14:paraId="6616571F" w14:textId="5B64B8F4" w:rsidR="00A153D2" w:rsidRPr="005D10DF" w:rsidRDefault="00A153D2" w:rsidP="005D10DF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melakukan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pengamatan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mikroskopis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olarisasi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lam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identifikasi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mineral.</w:t>
            </w:r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proofErr w:type="gram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pengujian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sifat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mineral </w:t>
            </w:r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: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ngujian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ekerasan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reaksi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engan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asam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n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uji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fusi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7F76EE5B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A3088E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98BEDDA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309BDC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EB7170F" w14:textId="23CAC902" w:rsidR="00A153D2" w:rsidRPr="005D10DF" w:rsidRDefault="00A153D2" w:rsidP="005D10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melakukan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pengamatan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mikroskopis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olarisasi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lam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identifikasi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mineral.</w:t>
            </w:r>
          </w:p>
        </w:tc>
        <w:tc>
          <w:tcPr>
            <w:tcW w:w="527" w:type="pct"/>
            <w:shd w:val="clear" w:color="auto" w:fill="auto"/>
          </w:tcPr>
          <w:p w14:paraId="285D43E6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028D59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5F54B0E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E4D02A6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6B545F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F90B7F3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FBCAD76" w14:textId="02BAB920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FF5FA86" w14:textId="466E1519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4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9</w:t>
            </w:r>
          </w:p>
          <w:p w14:paraId="5A98AF22" w14:textId="77777777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mpat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</w:p>
          <w:p w14:paraId="2E839DFE" w14:textId="77777777" w:rsidR="00A153D2" w:rsidRPr="005D10DF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A56C99" w14:textId="0A83663C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A287F6E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1778F1" w14:textId="0EAD86AA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6D0F45E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6E69F892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A49B4F6" w14:textId="7271ECA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F3BB305" w14:textId="236366DF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6AF257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5D10DF" w14:paraId="082596F1" w14:textId="77777777" w:rsidTr="00A153D2">
        <w:trPr>
          <w:trHeight w:val="2536"/>
        </w:trPr>
        <w:tc>
          <w:tcPr>
            <w:tcW w:w="219" w:type="pct"/>
            <w:vMerge/>
            <w:shd w:val="clear" w:color="auto" w:fill="auto"/>
          </w:tcPr>
          <w:p w14:paraId="36F5BC57" w14:textId="5B5042C8" w:rsidR="00A153D2" w:rsidRPr="005D10DF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C471D17" w14:textId="54A4C9F0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vMerge/>
            <w:shd w:val="clear" w:color="auto" w:fill="auto"/>
          </w:tcPr>
          <w:p w14:paraId="1F33B9C6" w14:textId="7792C537" w:rsidR="00A153D2" w:rsidRPr="005D10DF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CF3B32D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C2DA8A0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EAAF5E3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A7F7A7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8B72447" w14:textId="6DAB0676" w:rsidR="00A153D2" w:rsidRPr="005D10DF" w:rsidRDefault="00A153D2" w:rsidP="005D10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mempraktekan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pengujian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>sifat</w:t>
            </w:r>
            <w:proofErr w:type="spellEnd"/>
            <w:r w:rsidR="005D10DF"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mineral</w:t>
            </w:r>
          </w:p>
        </w:tc>
        <w:tc>
          <w:tcPr>
            <w:tcW w:w="527" w:type="pct"/>
            <w:shd w:val="clear" w:color="auto" w:fill="auto"/>
          </w:tcPr>
          <w:p w14:paraId="40155A06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E2B6A4E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99F446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73CF546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9A6215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5B1AFCC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312E782" w14:textId="69AFE66A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7485772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98B68C9" w14:textId="5786390A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6</w:t>
            </w:r>
          </w:p>
        </w:tc>
        <w:tc>
          <w:tcPr>
            <w:tcW w:w="847" w:type="pct"/>
          </w:tcPr>
          <w:p w14:paraId="137B4B8E" w14:textId="25DBEBB5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5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9</w:t>
            </w:r>
          </w:p>
          <w:p w14:paraId="7C0E4A18" w14:textId="1A1F5B57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</w:p>
          <w:p w14:paraId="4B3D6DCF" w14:textId="77777777" w:rsidR="00A153D2" w:rsidRPr="005D10DF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FE227A1" w14:textId="0741D768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E7B07B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D6A40D8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CFE25F" w14:textId="10465000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ABAE457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31E32A99" w14:textId="196E206B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2056BF65" w14:textId="6215BFA0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A06DC60" w14:textId="03C07376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B7B06E3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5D10DF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A153D2" w:rsidRPr="005D10DF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Akhir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A153D2" w:rsidRPr="005D10DF" w:rsidRDefault="00A153D2" w:rsidP="00A153D2">
            <w:pPr>
              <w:ind w:left="-31"/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75C22EB9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58763CC" w14:textId="5222101D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A153D2" w:rsidRPr="005D10DF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206E43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132E138" w14:textId="47F62E7B" w:rsidR="00A153D2" w:rsidRPr="005D10DF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</w:t>
            </w:r>
            <w:proofErr w:type="spellEnd"/>
          </w:p>
          <w:p w14:paraId="39FE3706" w14:textId="3CCBE94E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88EE18E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  <w:proofErr w:type="spellEnd"/>
          </w:p>
          <w:p w14:paraId="1C700517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0800A9E" w14:textId="77777777" w:rsidR="00A153D2" w:rsidRPr="005D10DF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5D10D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B23F8E9" w14:textId="77777777" w:rsidR="00A153D2" w:rsidRPr="005D10DF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atau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ak</w:t>
            </w:r>
            <w:proofErr w:type="spellEnd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10D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891BBEA" w14:textId="3A422ADF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5D10D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5D10D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6</w:t>
            </w:r>
          </w:p>
          <w:p w14:paraId="26F13BB2" w14:textId="77777777" w:rsidR="00A153D2" w:rsidRPr="005D10DF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hingga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lima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F8BE579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9E2FEF0" w14:textId="60E4AF86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A153D2" w:rsidRPr="005D10DF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3307524" w14:textId="77777777" w:rsidR="00A153D2" w:rsidRPr="005D10DF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5B0B7D" w14:textId="050ABB80" w:rsidR="00A153D2" w:rsidRPr="005D10DF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5D10D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5D10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A153D2" w:rsidRPr="005D10DF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5D10DF" w:rsidRDefault="008F35CC" w:rsidP="00DB43AE">
      <w:pPr>
        <w:jc w:val="both"/>
        <w:rPr>
          <w:rFonts w:asciiTheme="minorHAnsi" w:hAnsiTheme="minorHAnsi"/>
          <w:bCs/>
          <w:iCs/>
          <w:kern w:val="28"/>
          <w:sz w:val="22"/>
          <w:szCs w:val="22"/>
          <w:lang w:val="id-ID"/>
        </w:rPr>
      </w:pPr>
    </w:p>
    <w:p w14:paraId="448E32B3" w14:textId="77777777" w:rsidR="00A153D2" w:rsidRPr="005D10DF" w:rsidRDefault="00A153D2" w:rsidP="00A153D2">
      <w:pPr>
        <w:autoSpaceDE/>
        <w:autoSpaceDN/>
        <w:rPr>
          <w:sz w:val="24"/>
          <w:szCs w:val="24"/>
        </w:rPr>
      </w:pPr>
    </w:p>
    <w:p w14:paraId="4563A77E" w14:textId="5D8FADB6" w:rsidR="00A153D2" w:rsidRPr="005D10DF" w:rsidRDefault="00A153D2" w:rsidP="00A153D2">
      <w:pPr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  <w:sectPr w:rsidR="00A153D2" w:rsidRPr="005D10DF" w:rsidSect="005E467A">
          <w:footerReference w:type="default" r:id="rId11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proofErr w:type="spellStart"/>
      <w:r w:rsidRPr="005D10DF">
        <w:rPr>
          <w:rFonts w:asciiTheme="minorHAnsi" w:hAnsiTheme="minorHAnsi" w:cstheme="minorHAnsi"/>
          <w:b/>
          <w:bCs/>
          <w:sz w:val="24"/>
          <w:szCs w:val="24"/>
        </w:rPr>
        <w:t>Rubrik</w:t>
      </w:r>
      <w:proofErr w:type="spellEnd"/>
      <w:r w:rsidRPr="005D10DF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Pr="005D10DF">
        <w:rPr>
          <w:rFonts w:asciiTheme="minorHAnsi" w:hAnsiTheme="minorHAnsi" w:cstheme="minorHAnsi"/>
          <w:b/>
          <w:bCs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A153D2" w:rsidRPr="005D10DF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5D10DF" w:rsidRDefault="00A153D2" w:rsidP="00A153D2">
            <w:pPr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L</w:t>
            </w:r>
          </w:p>
        </w:tc>
      </w:tr>
      <w:tr w:rsidR="00A153D2" w:rsidRPr="005D10DF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5D10DF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A153D2" w:rsidRPr="005D10DF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5D10DF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A153D2" w:rsidRPr="005D10DF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5D10DF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A153D2" w:rsidRPr="005D10DF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5D10DF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A153D2" w:rsidRPr="005D10DF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5D10DF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10DF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A153D2" w:rsidRPr="005D10DF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5D10DF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D10DF">
              <w:rPr>
                <w:rFonts w:ascii="Calibri" w:hAnsi="Calibri"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D10DF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D10DF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D10DF">
              <w:rPr>
                <w:rFonts w:ascii="Calibri" w:hAnsi="Calibri" w:cs="Calibri"/>
                <w:b/>
                <w:bCs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5D10D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5D10DF">
              <w:rPr>
                <w:rFonts w:ascii="Calibri" w:hAnsi="Calibri" w:cs="Calibri"/>
                <w:b/>
                <w:bCs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5D10DF" w:rsidRDefault="00A153D2" w:rsidP="00A153D2">
      <w:pPr>
        <w:jc w:val="center"/>
        <w:rPr>
          <w:rFonts w:asciiTheme="minorHAnsi" w:hAnsiTheme="minorHAnsi"/>
          <w:bCs/>
          <w:iCs/>
          <w:kern w:val="28"/>
          <w:sz w:val="22"/>
          <w:szCs w:val="22"/>
          <w:lang w:val="id-ID"/>
        </w:rPr>
      </w:pPr>
      <w:r w:rsidRPr="005D10DF">
        <w:rPr>
          <w:noProof/>
        </w:rPr>
        <w:lastRenderedPageBreak/>
        <w:drawing>
          <wp:inline distT="0" distB="0" distL="0" distR="0" wp14:anchorId="5649A183" wp14:editId="05119156">
            <wp:extent cx="4102100" cy="3352800"/>
            <wp:effectExtent l="0" t="0" r="12700" b="19050"/>
            <wp:docPr id="541742246" name="Chart 1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sectPr w:rsidR="00A153D2" w:rsidRPr="005D10DF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505DED" w14:textId="77777777" w:rsidR="00CB31FD" w:rsidRDefault="00CB31FD">
      <w:r>
        <w:separator/>
      </w:r>
    </w:p>
  </w:endnote>
  <w:endnote w:type="continuationSeparator" w:id="0">
    <w:p w14:paraId="0315E28F" w14:textId="77777777" w:rsidR="00CB31FD" w:rsidRDefault="00CB31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1F805B" w14:textId="2D0732E5" w:rsidR="000708D6" w:rsidRPr="00F66B4D" w:rsidRDefault="000708D6">
    <w:pPr>
      <w:pStyle w:val="Footer"/>
      <w:jc w:val="right"/>
      <w:rPr>
        <w:b/>
      </w:rPr>
    </w:pPr>
  </w:p>
  <w:p w14:paraId="4B8C0524" w14:textId="77777777" w:rsidR="000708D6" w:rsidRDefault="000708D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6B7B57" w14:textId="77777777" w:rsidR="00CB31FD" w:rsidRDefault="00CB31FD">
      <w:r>
        <w:separator/>
      </w:r>
    </w:p>
  </w:footnote>
  <w:footnote w:type="continuationSeparator" w:id="0">
    <w:p w14:paraId="59E4333E" w14:textId="77777777" w:rsidR="00CB31FD" w:rsidRDefault="00CB31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A19E9"/>
    <w:multiLevelType w:val="hybridMultilevel"/>
    <w:tmpl w:val="58FAC716"/>
    <w:lvl w:ilvl="0" w:tplc="0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1">
    <w:nsid w:val="07613679"/>
    <w:multiLevelType w:val="hybridMultilevel"/>
    <w:tmpl w:val="1DC2F7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B30023"/>
    <w:multiLevelType w:val="hybridMultilevel"/>
    <w:tmpl w:val="637625E6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">
    <w:nsid w:val="0B805CA9"/>
    <w:multiLevelType w:val="hybridMultilevel"/>
    <w:tmpl w:val="080C0C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9076AE"/>
    <w:multiLevelType w:val="hybridMultilevel"/>
    <w:tmpl w:val="954CF6C8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5">
    <w:nsid w:val="0D911C43"/>
    <w:multiLevelType w:val="hybridMultilevel"/>
    <w:tmpl w:val="B5AC2062"/>
    <w:lvl w:ilvl="0" w:tplc="B9080ADA">
      <w:start w:val="1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101474F1"/>
    <w:multiLevelType w:val="hybridMultilevel"/>
    <w:tmpl w:val="FD241A18"/>
    <w:lvl w:ilvl="0" w:tplc="E9B2D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>
    <w:nsid w:val="107222D3"/>
    <w:multiLevelType w:val="hybridMultilevel"/>
    <w:tmpl w:val="723A9074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8">
    <w:nsid w:val="12213BE1"/>
    <w:multiLevelType w:val="hybridMultilevel"/>
    <w:tmpl w:val="7F14A28A"/>
    <w:lvl w:ilvl="0" w:tplc="2C728D4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1963DE"/>
    <w:multiLevelType w:val="hybridMultilevel"/>
    <w:tmpl w:val="326482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A4D0C4E"/>
    <w:multiLevelType w:val="hybridMultilevel"/>
    <w:tmpl w:val="901857E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A81624E"/>
    <w:multiLevelType w:val="hybridMultilevel"/>
    <w:tmpl w:val="C724686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4">
    <w:nsid w:val="2B5642BB"/>
    <w:multiLevelType w:val="hybridMultilevel"/>
    <w:tmpl w:val="E0023A60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5">
    <w:nsid w:val="2B6C1B10"/>
    <w:multiLevelType w:val="hybridMultilevel"/>
    <w:tmpl w:val="F25EA14C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6">
    <w:nsid w:val="35E129CC"/>
    <w:multiLevelType w:val="hybridMultilevel"/>
    <w:tmpl w:val="7EDE7F8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7">
    <w:nsid w:val="385A022B"/>
    <w:multiLevelType w:val="multilevel"/>
    <w:tmpl w:val="2F3213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Times New Roman" w:hAnsiTheme="minorHAnsi" w:cstheme="minorHAnsi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8B40766"/>
    <w:multiLevelType w:val="hybridMultilevel"/>
    <w:tmpl w:val="E334C7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>
    <w:nsid w:val="3AE24290"/>
    <w:multiLevelType w:val="hybridMultilevel"/>
    <w:tmpl w:val="94EA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4517DD"/>
    <w:multiLevelType w:val="hybridMultilevel"/>
    <w:tmpl w:val="69E0117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2">
    <w:nsid w:val="465D180D"/>
    <w:multiLevelType w:val="hybridMultilevel"/>
    <w:tmpl w:val="BAEEB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48396450"/>
    <w:multiLevelType w:val="hybridMultilevel"/>
    <w:tmpl w:val="25FC9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1DE68AA"/>
    <w:multiLevelType w:val="hybridMultilevel"/>
    <w:tmpl w:val="3A16A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6A363A4"/>
    <w:multiLevelType w:val="hybridMultilevel"/>
    <w:tmpl w:val="8CEA7B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727D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6">
    <w:nsid w:val="59334433"/>
    <w:multiLevelType w:val="hybridMultilevel"/>
    <w:tmpl w:val="3DCABBE2"/>
    <w:lvl w:ilvl="0" w:tplc="0409000D">
      <w:start w:val="1"/>
      <w:numFmt w:val="bullet"/>
      <w:lvlText w:val=""/>
      <w:lvlJc w:val="left"/>
      <w:pPr>
        <w:ind w:left="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27">
    <w:nsid w:val="5AFB0A0A"/>
    <w:multiLevelType w:val="hybridMultilevel"/>
    <w:tmpl w:val="9696A3B4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28">
    <w:nsid w:val="67D231E5"/>
    <w:multiLevelType w:val="multilevel"/>
    <w:tmpl w:val="4B9894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Times New Roman" w:hAnsiTheme="minorHAnsi" w:cstheme="minorHAnsi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687402DE"/>
    <w:multiLevelType w:val="hybridMultilevel"/>
    <w:tmpl w:val="444A2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C3E4D6C"/>
    <w:multiLevelType w:val="hybridMultilevel"/>
    <w:tmpl w:val="826A84AC"/>
    <w:lvl w:ilvl="0" w:tplc="3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1">
    <w:nsid w:val="6F0610D1"/>
    <w:multiLevelType w:val="hybridMultilevel"/>
    <w:tmpl w:val="B30EC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66543E9"/>
    <w:multiLevelType w:val="hybridMultilevel"/>
    <w:tmpl w:val="0F7EBC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1"/>
  </w:num>
  <w:num w:numId="3">
    <w:abstractNumId w:val="30"/>
  </w:num>
  <w:num w:numId="4">
    <w:abstractNumId w:val="32"/>
  </w:num>
  <w:num w:numId="5">
    <w:abstractNumId w:val="8"/>
  </w:num>
  <w:num w:numId="6">
    <w:abstractNumId w:val="9"/>
  </w:num>
  <w:num w:numId="7">
    <w:abstractNumId w:val="5"/>
  </w:num>
  <w:num w:numId="8">
    <w:abstractNumId w:val="18"/>
  </w:num>
  <w:num w:numId="9">
    <w:abstractNumId w:val="6"/>
  </w:num>
  <w:num w:numId="10">
    <w:abstractNumId w:val="25"/>
  </w:num>
  <w:num w:numId="11">
    <w:abstractNumId w:val="24"/>
  </w:num>
  <w:num w:numId="12">
    <w:abstractNumId w:val="12"/>
  </w:num>
  <w:num w:numId="13">
    <w:abstractNumId w:val="29"/>
  </w:num>
  <w:num w:numId="14">
    <w:abstractNumId w:val="10"/>
  </w:num>
  <w:num w:numId="15">
    <w:abstractNumId w:val="3"/>
  </w:num>
  <w:num w:numId="16">
    <w:abstractNumId w:val="1"/>
  </w:num>
  <w:num w:numId="17">
    <w:abstractNumId w:val="31"/>
  </w:num>
  <w:num w:numId="18">
    <w:abstractNumId w:val="19"/>
  </w:num>
  <w:num w:numId="19">
    <w:abstractNumId w:val="0"/>
  </w:num>
  <w:num w:numId="20">
    <w:abstractNumId w:val="23"/>
  </w:num>
  <w:num w:numId="21">
    <w:abstractNumId w:val="15"/>
  </w:num>
  <w:num w:numId="22">
    <w:abstractNumId w:val="7"/>
  </w:num>
  <w:num w:numId="23">
    <w:abstractNumId w:val="14"/>
  </w:num>
  <w:num w:numId="24">
    <w:abstractNumId w:val="22"/>
  </w:num>
  <w:num w:numId="25">
    <w:abstractNumId w:val="13"/>
  </w:num>
  <w:num w:numId="26">
    <w:abstractNumId w:val="27"/>
  </w:num>
  <w:num w:numId="27">
    <w:abstractNumId w:val="2"/>
  </w:num>
  <w:num w:numId="28">
    <w:abstractNumId w:val="4"/>
  </w:num>
  <w:num w:numId="29">
    <w:abstractNumId w:val="16"/>
  </w:num>
  <w:num w:numId="30">
    <w:abstractNumId w:val="21"/>
  </w:num>
  <w:num w:numId="31">
    <w:abstractNumId w:val="26"/>
  </w:num>
  <w:num w:numId="32">
    <w:abstractNumId w:val="17"/>
  </w:num>
  <w:num w:numId="33">
    <w:abstractNumId w:val="2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57C3E"/>
    <w:rsid w:val="0006009E"/>
    <w:rsid w:val="00064DEB"/>
    <w:rsid w:val="00065237"/>
    <w:rsid w:val="000658AF"/>
    <w:rsid w:val="000701DF"/>
    <w:rsid w:val="00070689"/>
    <w:rsid w:val="000708D6"/>
    <w:rsid w:val="00072258"/>
    <w:rsid w:val="000740EE"/>
    <w:rsid w:val="00075CB9"/>
    <w:rsid w:val="00076972"/>
    <w:rsid w:val="00076A85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4F05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2A6"/>
    <w:rsid w:val="00486A54"/>
    <w:rsid w:val="00487FC5"/>
    <w:rsid w:val="00490ADF"/>
    <w:rsid w:val="00492906"/>
    <w:rsid w:val="00494651"/>
    <w:rsid w:val="00497B3A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0DF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040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6BDF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31FD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08EC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297B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8435D"/>
    <w:rsid w:val="00E84F11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3249B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08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08D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08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08D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www.crystallography.net/cod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Kristalografi dan Mineralogi</a:t>
            </a:r>
            <a:endParaRPr lang="en-US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91547392"/>
        <c:axId val="291549184"/>
      </c:radarChart>
      <c:catAx>
        <c:axId val="2915473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91549184"/>
        <c:crosses val="autoZero"/>
        <c:auto val="1"/>
        <c:lblAlgn val="ctr"/>
        <c:lblOffset val="100"/>
        <c:noMultiLvlLbl val="0"/>
      </c:catAx>
      <c:valAx>
        <c:axId val="2915491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915473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E2A07-D6FD-4768-93B4-ECC591982D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1</Pages>
  <Words>2037</Words>
  <Characters>11614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3624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ASUS</cp:lastModifiedBy>
  <cp:revision>7</cp:revision>
  <cp:lastPrinted>2000-08-06T21:38:00Z</cp:lastPrinted>
  <dcterms:created xsi:type="dcterms:W3CDTF">2023-06-02T09:14:00Z</dcterms:created>
  <dcterms:modified xsi:type="dcterms:W3CDTF">2023-06-24T02:36:00Z</dcterms:modified>
  <cp:category>Kurikulum;Document;Draft</cp:category>
  <cp:contentStatus>RPS Mata Kuliah</cp:contentStatus>
</cp:coreProperties>
</file>